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DD823" w14:textId="77777777" w:rsidR="000777EE" w:rsidRPr="00B75C41" w:rsidRDefault="003776CF"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24"/>
        </w:rPr>
      </w:pPr>
      <w:r w:rsidRPr="00B75C41">
        <w:rPr>
          <w:rFonts w:cs="Arial"/>
          <w:noProof/>
          <w:szCs w:val="24"/>
        </w:rPr>
        <w:drawing>
          <wp:inline distT="0" distB="0" distL="0" distR="0" wp14:anchorId="60BB14B7" wp14:editId="04169B8F">
            <wp:extent cx="2018721" cy="103632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dPremium872C.jpg"/>
                    <pic:cNvPicPr/>
                  </pic:nvPicPr>
                  <pic:blipFill>
                    <a:blip r:embed="rId8">
                      <a:extLst>
                        <a:ext uri="{28A0092B-C50C-407E-A947-70E740481C1C}">
                          <a14:useLocalDpi xmlns:a14="http://schemas.microsoft.com/office/drawing/2010/main" val="0"/>
                        </a:ext>
                      </a:extLst>
                    </a:blip>
                    <a:stretch>
                      <a:fillRect/>
                    </a:stretch>
                  </pic:blipFill>
                  <pic:spPr>
                    <a:xfrm>
                      <a:off x="0" y="0"/>
                      <a:ext cx="2027775" cy="1040968"/>
                    </a:xfrm>
                    <a:prstGeom prst="rect">
                      <a:avLst/>
                    </a:prstGeom>
                  </pic:spPr>
                </pic:pic>
              </a:graphicData>
            </a:graphic>
          </wp:inline>
        </w:drawing>
      </w:r>
    </w:p>
    <w:p w14:paraId="17E9A05E" w14:textId="77777777" w:rsidR="00963A5F" w:rsidRPr="00B75C41" w:rsidRDefault="00BC4983" w:rsidP="00BC498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cs="Arial"/>
          <w:b/>
          <w:szCs w:val="24"/>
        </w:rPr>
      </w:pP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Pr="00B75C41">
        <w:rPr>
          <w:rFonts w:cs="Arial"/>
          <w:szCs w:val="24"/>
        </w:rPr>
        <w:tab/>
      </w:r>
      <w:r w:rsidR="00050658" w:rsidRPr="00B75C41">
        <w:rPr>
          <w:rFonts w:cs="Arial"/>
          <w:szCs w:val="24"/>
        </w:rPr>
        <w:t xml:space="preserve"> </w:t>
      </w:r>
      <w:r w:rsidR="00963A5F" w:rsidRPr="00B75C41">
        <w:rPr>
          <w:rFonts w:cs="Arial"/>
          <w:b/>
          <w:szCs w:val="24"/>
        </w:rPr>
        <w:t xml:space="preserve">Contact: </w:t>
      </w:r>
      <w:r w:rsidRPr="00B75C41">
        <w:rPr>
          <w:rFonts w:cs="Arial"/>
          <w:b/>
          <w:szCs w:val="24"/>
        </w:rPr>
        <w:t>JJ Reich</w:t>
      </w:r>
    </w:p>
    <w:p w14:paraId="78B9EE1E" w14:textId="77777777" w:rsidR="001067AB" w:rsidRPr="00B75C41"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B75C41">
        <w:rPr>
          <w:rFonts w:cs="Arial"/>
          <w:szCs w:val="24"/>
        </w:rPr>
        <w:t>Communications Manager</w:t>
      </w:r>
    </w:p>
    <w:p w14:paraId="0FF0E90A" w14:textId="77777777" w:rsidR="00BC4983" w:rsidRPr="00B75C41" w:rsidRDefault="00BC4983"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B75C41">
        <w:rPr>
          <w:rFonts w:cs="Arial"/>
          <w:szCs w:val="24"/>
        </w:rPr>
        <w:t>Firearms and Ammunition</w:t>
      </w:r>
    </w:p>
    <w:p w14:paraId="2828ED17" w14:textId="77777777" w:rsidR="001067AB" w:rsidRPr="00B75C41" w:rsidRDefault="001067AB" w:rsidP="001067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B75C41">
        <w:rPr>
          <w:rFonts w:cs="Arial"/>
          <w:szCs w:val="24"/>
        </w:rPr>
        <w:tab/>
        <w:t>(763) 323-386</w:t>
      </w:r>
      <w:r w:rsidR="00BC4983" w:rsidRPr="00B75C41">
        <w:rPr>
          <w:rFonts w:cs="Arial"/>
          <w:szCs w:val="24"/>
        </w:rPr>
        <w:t>2</w:t>
      </w:r>
    </w:p>
    <w:p w14:paraId="451C57A2" w14:textId="77777777" w:rsidR="00FE2916" w:rsidRPr="00B75C41" w:rsidRDefault="001067AB"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r w:rsidRPr="00B75C41">
        <w:rPr>
          <w:rFonts w:cs="Arial"/>
          <w:szCs w:val="24"/>
        </w:rPr>
        <w:t xml:space="preserve">FOR IMMEDIATE RELEASE </w:t>
      </w:r>
      <w:r w:rsidRPr="00B75C41">
        <w:rPr>
          <w:rFonts w:cs="Arial"/>
          <w:szCs w:val="24"/>
        </w:rPr>
        <w:tab/>
      </w:r>
      <w:r w:rsidRPr="00B75C41">
        <w:rPr>
          <w:rFonts w:cs="Arial"/>
          <w:szCs w:val="24"/>
        </w:rPr>
        <w:tab/>
        <w:t xml:space="preserve"> </w:t>
      </w:r>
      <w:r w:rsidRPr="00B75C41">
        <w:rPr>
          <w:rFonts w:cs="Arial"/>
          <w:szCs w:val="24"/>
        </w:rPr>
        <w:tab/>
      </w:r>
      <w:r w:rsidRPr="00B75C41">
        <w:rPr>
          <w:rFonts w:cs="Arial"/>
          <w:szCs w:val="24"/>
        </w:rPr>
        <w:tab/>
      </w:r>
      <w:r w:rsidR="006817C0" w:rsidRPr="00B75C41">
        <w:rPr>
          <w:rFonts w:cs="Arial"/>
          <w:szCs w:val="24"/>
        </w:rPr>
        <w:t xml:space="preserve"> </w:t>
      </w:r>
      <w:r w:rsidRPr="00B75C41">
        <w:rPr>
          <w:rFonts w:cs="Arial"/>
          <w:szCs w:val="24"/>
        </w:rPr>
        <w:t xml:space="preserve"> E-mail: </w:t>
      </w:r>
      <w:hyperlink r:id="rId9" w:history="1">
        <w:r w:rsidR="009512DC" w:rsidRPr="00B75C41">
          <w:rPr>
            <w:rStyle w:val="Hyperlink"/>
            <w:rFonts w:cs="Arial"/>
            <w:szCs w:val="24"/>
          </w:rPr>
          <w:t>pressroom@vistaoutdoor.com</w:t>
        </w:r>
      </w:hyperlink>
    </w:p>
    <w:p w14:paraId="6B5AB83E" w14:textId="77777777" w:rsidR="009512DC" w:rsidRPr="00B75C41" w:rsidRDefault="009512DC" w:rsidP="009512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rPr>
          <w:rFonts w:cs="Arial"/>
          <w:szCs w:val="24"/>
        </w:rPr>
      </w:pPr>
    </w:p>
    <w:p w14:paraId="125B0CED" w14:textId="77777777" w:rsidR="009E4649" w:rsidRPr="00B75C41" w:rsidRDefault="009E4649" w:rsidP="005D08B1">
      <w:pPr>
        <w:jc w:val="center"/>
        <w:rPr>
          <w:rFonts w:cs="Arial"/>
          <w:b/>
          <w:szCs w:val="24"/>
        </w:rPr>
      </w:pPr>
    </w:p>
    <w:p w14:paraId="4A0B90E0" w14:textId="5777CCC6" w:rsidR="001067AB" w:rsidRPr="00B75C41" w:rsidRDefault="0030438B" w:rsidP="00B75C41">
      <w:pPr>
        <w:jc w:val="center"/>
        <w:rPr>
          <w:rFonts w:cs="Arial"/>
          <w:b/>
          <w:sz w:val="28"/>
          <w:szCs w:val="28"/>
        </w:rPr>
      </w:pPr>
      <w:r w:rsidRPr="00B75C41">
        <w:rPr>
          <w:rFonts w:cs="Arial"/>
          <w:b/>
          <w:sz w:val="28"/>
          <w:szCs w:val="28"/>
        </w:rPr>
        <w:t xml:space="preserve">Federal </w:t>
      </w:r>
      <w:r w:rsidR="00D33131" w:rsidRPr="00B75C41">
        <w:rPr>
          <w:rFonts w:cs="Arial"/>
          <w:b/>
          <w:sz w:val="28"/>
          <w:szCs w:val="28"/>
        </w:rPr>
        <w:t xml:space="preserve">Premium </w:t>
      </w:r>
      <w:r w:rsidR="00C758A8" w:rsidRPr="00B75C41">
        <w:rPr>
          <w:rFonts w:cs="Arial"/>
          <w:b/>
          <w:sz w:val="28"/>
          <w:szCs w:val="28"/>
        </w:rPr>
        <w:t>Ammunition</w:t>
      </w:r>
      <w:r w:rsidR="00D33131" w:rsidRPr="00B75C41">
        <w:rPr>
          <w:rFonts w:cs="Arial"/>
          <w:b/>
          <w:sz w:val="28"/>
          <w:szCs w:val="28"/>
        </w:rPr>
        <w:t xml:space="preserve"> </w:t>
      </w:r>
      <w:r w:rsidR="00B75C41" w:rsidRPr="00B75C41">
        <w:rPr>
          <w:rFonts w:cs="Arial"/>
          <w:b/>
          <w:sz w:val="28"/>
          <w:szCs w:val="28"/>
        </w:rPr>
        <w:t>Rejoins</w:t>
      </w:r>
      <w:r w:rsidR="00B75C41" w:rsidRPr="00B75C41">
        <w:rPr>
          <w:rFonts w:cs="Arial"/>
          <w:b/>
          <w:sz w:val="28"/>
          <w:szCs w:val="28"/>
        </w:rPr>
        <w:br/>
        <w:t>National Association of Sporting Goods Wholesalers </w:t>
      </w:r>
    </w:p>
    <w:p w14:paraId="38C1C4BB" w14:textId="77777777" w:rsidR="00E11465" w:rsidRPr="00F817E4" w:rsidRDefault="00E11465" w:rsidP="00E11465">
      <w:pPr>
        <w:jc w:val="center"/>
        <w:rPr>
          <w:rFonts w:cs="Arial"/>
          <w:szCs w:val="24"/>
          <w:highlight w:val="yellow"/>
        </w:rPr>
      </w:pPr>
    </w:p>
    <w:p w14:paraId="63E6D556" w14:textId="32C77CA7" w:rsidR="00B75C41" w:rsidRPr="00B75C41" w:rsidRDefault="00BC4983" w:rsidP="00B75C41">
      <w:pPr>
        <w:rPr>
          <w:rFonts w:cs="Arial"/>
          <w:szCs w:val="24"/>
        </w:rPr>
      </w:pPr>
      <w:r w:rsidRPr="00B75C41">
        <w:rPr>
          <w:rFonts w:cs="Arial"/>
          <w:b/>
          <w:szCs w:val="24"/>
        </w:rPr>
        <w:t>ANOKA, Minnes</w:t>
      </w:r>
      <w:r w:rsidRPr="00CA6794">
        <w:rPr>
          <w:rFonts w:cs="Arial"/>
          <w:b/>
          <w:szCs w:val="24"/>
        </w:rPr>
        <w:t>ota</w:t>
      </w:r>
      <w:r w:rsidR="00A02FBB" w:rsidRPr="00CA6794">
        <w:rPr>
          <w:rFonts w:cs="Arial"/>
          <w:b/>
          <w:szCs w:val="24"/>
        </w:rPr>
        <w:t xml:space="preserve"> –</w:t>
      </w:r>
      <w:r w:rsidR="00825EC1" w:rsidRPr="00CA6794">
        <w:rPr>
          <w:rFonts w:cs="Arial"/>
          <w:b/>
          <w:szCs w:val="24"/>
        </w:rPr>
        <w:t xml:space="preserve"> </w:t>
      </w:r>
      <w:r w:rsidR="006A1636" w:rsidRPr="00CA6794">
        <w:rPr>
          <w:rFonts w:cs="Arial"/>
          <w:b/>
          <w:szCs w:val="24"/>
        </w:rPr>
        <w:t>A</w:t>
      </w:r>
      <w:r w:rsidR="003277E7" w:rsidRPr="00CA6794">
        <w:rPr>
          <w:rFonts w:cs="Arial"/>
          <w:b/>
          <w:szCs w:val="24"/>
        </w:rPr>
        <w:t>pril</w:t>
      </w:r>
      <w:r w:rsidR="006A1636" w:rsidRPr="00CA6794">
        <w:rPr>
          <w:rFonts w:cs="Arial"/>
          <w:b/>
          <w:szCs w:val="24"/>
        </w:rPr>
        <w:t xml:space="preserve"> </w:t>
      </w:r>
      <w:r w:rsidR="00CA6794" w:rsidRPr="00CA6794">
        <w:rPr>
          <w:rFonts w:cs="Arial"/>
          <w:b/>
          <w:szCs w:val="24"/>
        </w:rPr>
        <w:t>10</w:t>
      </w:r>
      <w:r w:rsidR="006A1636" w:rsidRPr="00CA6794">
        <w:rPr>
          <w:rFonts w:cs="Arial"/>
          <w:b/>
          <w:szCs w:val="24"/>
        </w:rPr>
        <w:t>, 201</w:t>
      </w:r>
      <w:r w:rsidR="003277E7" w:rsidRPr="00CA6794">
        <w:rPr>
          <w:rFonts w:cs="Arial"/>
          <w:b/>
          <w:szCs w:val="24"/>
        </w:rPr>
        <w:t>8</w:t>
      </w:r>
      <w:r w:rsidR="009E4649" w:rsidRPr="00CA6794">
        <w:rPr>
          <w:rFonts w:cs="Arial"/>
          <w:b/>
          <w:szCs w:val="24"/>
        </w:rPr>
        <w:t xml:space="preserve"> </w:t>
      </w:r>
      <w:r w:rsidR="00896CE8" w:rsidRPr="00CA6794">
        <w:rPr>
          <w:rFonts w:cs="Arial"/>
          <w:b/>
          <w:szCs w:val="24"/>
        </w:rPr>
        <w:t>–</w:t>
      </w:r>
      <w:r w:rsidR="00857432" w:rsidRPr="00CA6794">
        <w:rPr>
          <w:rFonts w:cs="Arial"/>
          <w:szCs w:val="24"/>
        </w:rPr>
        <w:t xml:space="preserve"> </w:t>
      </w:r>
      <w:r w:rsidR="00C54DB7" w:rsidRPr="00CA6794">
        <w:rPr>
          <w:rFonts w:cs="Arial"/>
          <w:szCs w:val="24"/>
        </w:rPr>
        <w:t xml:space="preserve">Federal </w:t>
      </w:r>
      <w:r w:rsidR="00D33131" w:rsidRPr="00CA6794">
        <w:rPr>
          <w:rFonts w:cs="Arial"/>
          <w:szCs w:val="24"/>
        </w:rPr>
        <w:t xml:space="preserve">Premium </w:t>
      </w:r>
      <w:r w:rsidR="00683C8B" w:rsidRPr="00CA6794">
        <w:rPr>
          <w:rFonts w:cs="Arial"/>
          <w:szCs w:val="24"/>
        </w:rPr>
        <w:t>Ammunition is pleased</w:t>
      </w:r>
      <w:r w:rsidR="00857432" w:rsidRPr="00CA6794">
        <w:rPr>
          <w:rFonts w:cs="Arial"/>
          <w:szCs w:val="24"/>
        </w:rPr>
        <w:t xml:space="preserve"> to </w:t>
      </w:r>
      <w:r w:rsidR="009C1249" w:rsidRPr="00CA6794">
        <w:rPr>
          <w:rFonts w:cs="Arial"/>
          <w:szCs w:val="24"/>
        </w:rPr>
        <w:t>announce</w:t>
      </w:r>
      <w:r w:rsidR="00C86E5C" w:rsidRPr="00CA6794">
        <w:rPr>
          <w:rFonts w:cs="Arial"/>
          <w:szCs w:val="24"/>
        </w:rPr>
        <w:t xml:space="preserve"> </w:t>
      </w:r>
      <w:r w:rsidR="00121C7C" w:rsidRPr="00CA6794">
        <w:rPr>
          <w:rFonts w:cs="Arial"/>
          <w:szCs w:val="24"/>
        </w:rPr>
        <w:t xml:space="preserve">the company has renewed </w:t>
      </w:r>
      <w:r w:rsidR="00B75C41" w:rsidRPr="00CA6794">
        <w:rPr>
          <w:rFonts w:cs="Arial"/>
          <w:szCs w:val="24"/>
        </w:rPr>
        <w:t xml:space="preserve">its </w:t>
      </w:r>
      <w:r w:rsidR="00CF4C8B" w:rsidRPr="00CA6794">
        <w:rPr>
          <w:rFonts w:cs="Arial"/>
          <w:szCs w:val="24"/>
        </w:rPr>
        <w:t xml:space="preserve">membership in the </w:t>
      </w:r>
      <w:r w:rsidR="00B75C41" w:rsidRPr="00CA6794">
        <w:rPr>
          <w:rFonts w:cs="Arial"/>
          <w:szCs w:val="24"/>
        </w:rPr>
        <w:t>National Association of Sporting Goods Wholesalers (N</w:t>
      </w:r>
      <w:r w:rsidR="00B75C41">
        <w:rPr>
          <w:rFonts w:cs="Arial"/>
          <w:szCs w:val="24"/>
        </w:rPr>
        <w:t>ASGW)</w:t>
      </w:r>
      <w:r w:rsidR="00B75C41" w:rsidRPr="00B75C41">
        <w:rPr>
          <w:rFonts w:cs="Arial"/>
          <w:szCs w:val="24"/>
        </w:rPr>
        <w:t xml:space="preserve"> and will attend the group’s 2018 Expo and Annual Meeting October 16-</w:t>
      </w:r>
      <w:bookmarkStart w:id="0" w:name="_GoBack"/>
      <w:bookmarkEnd w:id="0"/>
      <w:r w:rsidR="00B75C41" w:rsidRPr="00B75C41">
        <w:rPr>
          <w:rFonts w:cs="Arial"/>
          <w:szCs w:val="24"/>
        </w:rPr>
        <w:t>19 at the David L. Lawrence Convention Center in Pittsburgh, Pennsylvania. </w:t>
      </w:r>
    </w:p>
    <w:p w14:paraId="3CD721BD" w14:textId="77777777" w:rsidR="00B75C41" w:rsidRPr="00CF4C8B" w:rsidRDefault="00B75C41" w:rsidP="00AA5BE7">
      <w:pPr>
        <w:rPr>
          <w:rFonts w:cs="Arial"/>
          <w:szCs w:val="24"/>
        </w:rPr>
      </w:pPr>
    </w:p>
    <w:p w14:paraId="1A4718C9" w14:textId="6C739024" w:rsidR="00CF4C8B" w:rsidRDefault="00CF4C8B" w:rsidP="00CF4C8B">
      <w:pPr>
        <w:rPr>
          <w:rFonts w:cs="Arial"/>
          <w:szCs w:val="24"/>
        </w:rPr>
      </w:pPr>
      <w:r>
        <w:rPr>
          <w:rFonts w:cs="Arial"/>
          <w:szCs w:val="24"/>
        </w:rPr>
        <w:t>“</w:t>
      </w:r>
      <w:r w:rsidR="00533DDC">
        <w:rPr>
          <w:rFonts w:cs="Arial"/>
          <w:szCs w:val="24"/>
        </w:rPr>
        <w:t>Our</w:t>
      </w:r>
      <w:r w:rsidR="00750E39">
        <w:rPr>
          <w:rFonts w:cs="Arial"/>
          <w:szCs w:val="24"/>
        </w:rPr>
        <w:t xml:space="preserve"> </w:t>
      </w:r>
      <w:r w:rsidRPr="00CF4C8B">
        <w:rPr>
          <w:rFonts w:cs="Arial"/>
          <w:szCs w:val="24"/>
        </w:rPr>
        <w:t xml:space="preserve">commitment </w:t>
      </w:r>
      <w:r>
        <w:rPr>
          <w:rFonts w:cs="Arial"/>
          <w:szCs w:val="24"/>
        </w:rPr>
        <w:t xml:space="preserve">to </w:t>
      </w:r>
      <w:r w:rsidRPr="00CF4C8B">
        <w:rPr>
          <w:rFonts w:cs="Arial"/>
          <w:szCs w:val="24"/>
        </w:rPr>
        <w:t>NASGW</w:t>
      </w:r>
      <w:r>
        <w:rPr>
          <w:rFonts w:cs="Arial"/>
          <w:szCs w:val="24"/>
        </w:rPr>
        <w:t xml:space="preserve"> supports the association’s</w:t>
      </w:r>
      <w:r w:rsidRPr="00CF4C8B">
        <w:rPr>
          <w:rFonts w:cs="Arial"/>
          <w:szCs w:val="24"/>
        </w:rPr>
        <w:t xml:space="preserve"> mission to unite shooting sports industry </w:t>
      </w:r>
      <w:r w:rsidR="00121C7C">
        <w:rPr>
          <w:rFonts w:cs="Arial"/>
          <w:szCs w:val="24"/>
        </w:rPr>
        <w:t xml:space="preserve">members </w:t>
      </w:r>
      <w:r w:rsidRPr="00CF4C8B">
        <w:rPr>
          <w:rFonts w:cs="Arial"/>
          <w:szCs w:val="24"/>
        </w:rPr>
        <w:t>in promoting their common interests and strengthen</w:t>
      </w:r>
      <w:r w:rsidR="00F21211">
        <w:rPr>
          <w:rFonts w:cs="Arial"/>
          <w:szCs w:val="24"/>
        </w:rPr>
        <w:t>ing</w:t>
      </w:r>
      <w:r w:rsidRPr="00CF4C8B">
        <w:rPr>
          <w:rFonts w:cs="Arial"/>
          <w:szCs w:val="24"/>
        </w:rPr>
        <w:t xml:space="preserve"> the supply chain </w:t>
      </w:r>
      <w:r w:rsidR="00C86E5C">
        <w:rPr>
          <w:rFonts w:cs="Arial"/>
          <w:szCs w:val="24"/>
        </w:rPr>
        <w:t>that delivers</w:t>
      </w:r>
      <w:r w:rsidRPr="00CF4C8B">
        <w:rPr>
          <w:rFonts w:cs="Arial"/>
          <w:szCs w:val="24"/>
        </w:rPr>
        <w:t xml:space="preserve"> high-quality ammunition, firearms, optics and accessories </w:t>
      </w:r>
      <w:r>
        <w:rPr>
          <w:rFonts w:cs="Arial"/>
          <w:szCs w:val="24"/>
        </w:rPr>
        <w:t xml:space="preserve">to consumers,” said </w:t>
      </w:r>
      <w:r w:rsidRPr="00CF4C8B">
        <w:rPr>
          <w:rFonts w:cs="Arial"/>
          <w:bCs/>
          <w:szCs w:val="24"/>
        </w:rPr>
        <w:t>Jim Bruno</w:t>
      </w:r>
      <w:r w:rsidR="00533DDC">
        <w:rPr>
          <w:rFonts w:cs="Arial"/>
          <w:bCs/>
          <w:szCs w:val="24"/>
        </w:rPr>
        <w:t>,</w:t>
      </w:r>
      <w:r>
        <w:rPr>
          <w:rFonts w:cs="Arial"/>
          <w:szCs w:val="24"/>
        </w:rPr>
        <w:t xml:space="preserve"> </w:t>
      </w:r>
      <w:r w:rsidR="00533DDC">
        <w:rPr>
          <w:rFonts w:cs="Arial"/>
          <w:szCs w:val="24"/>
        </w:rPr>
        <w:t>Federal Premium’s Senior Vice President of</w:t>
      </w:r>
      <w:r w:rsidRPr="00CF4C8B">
        <w:rPr>
          <w:rFonts w:cs="Arial"/>
          <w:szCs w:val="24"/>
        </w:rPr>
        <w:t xml:space="preserve"> Ammunition Sales</w:t>
      </w:r>
      <w:r w:rsidR="00533DDC">
        <w:rPr>
          <w:rFonts w:cs="Arial"/>
          <w:szCs w:val="24"/>
        </w:rPr>
        <w:t>.</w:t>
      </w:r>
    </w:p>
    <w:p w14:paraId="5469F938" w14:textId="77777777" w:rsidR="00533DDC" w:rsidRDefault="00533DDC" w:rsidP="00CF4C8B">
      <w:pPr>
        <w:rPr>
          <w:rFonts w:cs="Arial"/>
          <w:szCs w:val="24"/>
        </w:rPr>
      </w:pPr>
    </w:p>
    <w:p w14:paraId="5476F3E9" w14:textId="112CABEA" w:rsidR="00AD3317" w:rsidRPr="00C86E5C" w:rsidRDefault="00AD3317" w:rsidP="00AD3317">
      <w:pPr>
        <w:rPr>
          <w:rFonts w:cs="Arial"/>
          <w:szCs w:val="24"/>
        </w:rPr>
      </w:pPr>
      <w:r>
        <w:rPr>
          <w:rFonts w:cs="Arial"/>
          <w:szCs w:val="24"/>
        </w:rPr>
        <w:t>Incorporated in 1954, NASGW organizes and sponso</w:t>
      </w:r>
      <w:r w:rsidR="00CA6794">
        <w:rPr>
          <w:rFonts w:cs="Arial"/>
          <w:szCs w:val="24"/>
        </w:rPr>
        <w:t xml:space="preserve">rs the Expo and Annual Meeting </w:t>
      </w:r>
      <w:r>
        <w:rPr>
          <w:rFonts w:cs="Arial"/>
          <w:szCs w:val="24"/>
        </w:rPr>
        <w:t>which provide</w:t>
      </w:r>
      <w:r w:rsidR="00CA6794">
        <w:rPr>
          <w:rFonts w:cs="Arial"/>
          <w:szCs w:val="24"/>
        </w:rPr>
        <w:t>s</w:t>
      </w:r>
      <w:r w:rsidRPr="002D5E1D">
        <w:rPr>
          <w:rFonts w:ascii="Avenir W01" w:hAnsi="Avenir W01"/>
          <w:color w:val="333333"/>
          <w:sz w:val="21"/>
          <w:szCs w:val="21"/>
          <w:shd w:val="clear" w:color="auto" w:fill="FFFFFF"/>
        </w:rPr>
        <w:t xml:space="preserve"> </w:t>
      </w:r>
      <w:r w:rsidRPr="002D5E1D">
        <w:rPr>
          <w:rFonts w:cs="Arial"/>
          <w:szCs w:val="24"/>
        </w:rPr>
        <w:t>educational, marketin</w:t>
      </w:r>
      <w:r>
        <w:rPr>
          <w:rFonts w:cs="Arial"/>
          <w:szCs w:val="24"/>
        </w:rPr>
        <w:t>g and communications opportunities for</w:t>
      </w:r>
      <w:r w:rsidRPr="002D5E1D">
        <w:rPr>
          <w:rFonts w:cs="Arial"/>
          <w:szCs w:val="24"/>
        </w:rPr>
        <w:t xml:space="preserve"> hunting and shooting sports wholesaler</w:t>
      </w:r>
      <w:r>
        <w:rPr>
          <w:rFonts w:cs="Arial"/>
          <w:szCs w:val="24"/>
        </w:rPr>
        <w:t>s</w:t>
      </w:r>
      <w:r w:rsidRPr="002D5E1D">
        <w:rPr>
          <w:rFonts w:cs="Arial"/>
          <w:szCs w:val="24"/>
        </w:rPr>
        <w:t>, manufacturer</w:t>
      </w:r>
      <w:r>
        <w:rPr>
          <w:rFonts w:cs="Arial"/>
          <w:szCs w:val="24"/>
        </w:rPr>
        <w:t>s</w:t>
      </w:r>
      <w:r w:rsidRPr="002D5E1D">
        <w:rPr>
          <w:rFonts w:cs="Arial"/>
          <w:szCs w:val="24"/>
        </w:rPr>
        <w:t xml:space="preserve"> and sales professional</w:t>
      </w:r>
      <w:r>
        <w:rPr>
          <w:rFonts w:cs="Arial"/>
          <w:szCs w:val="24"/>
        </w:rPr>
        <w:t>s</w:t>
      </w:r>
      <w:r w:rsidRPr="002D5E1D">
        <w:rPr>
          <w:rFonts w:cs="Arial"/>
          <w:szCs w:val="24"/>
        </w:rPr>
        <w:t>.</w:t>
      </w:r>
      <w:r>
        <w:rPr>
          <w:rFonts w:cs="Arial"/>
          <w:szCs w:val="24"/>
        </w:rPr>
        <w:t xml:space="preserve"> The association also encourages high standards of manufacturing and merchandising, distributes information critical to industry members, and serves as a liaison with other trade, advocacy and firearms rights organizations. </w:t>
      </w:r>
      <w:r w:rsidRPr="00C86E5C">
        <w:rPr>
          <w:rFonts w:cs="Arial"/>
        </w:rPr>
        <w:t xml:space="preserve">For details, visit: </w:t>
      </w:r>
      <w:hyperlink r:id="rId10" w:history="1">
        <w:r w:rsidR="00CA6794" w:rsidRPr="00E22046">
          <w:rPr>
            <w:rStyle w:val="Hyperlink"/>
            <w:rFonts w:cs="Arial"/>
          </w:rPr>
          <w:t>www.nasgw.org</w:t>
        </w:r>
      </w:hyperlink>
      <w:r w:rsidRPr="00C86E5C">
        <w:rPr>
          <w:rFonts w:cs="Arial"/>
        </w:rPr>
        <w:t>.</w:t>
      </w:r>
      <w:r w:rsidR="00CA6794">
        <w:rPr>
          <w:rFonts w:cs="Arial"/>
        </w:rPr>
        <w:t xml:space="preserve"> </w:t>
      </w:r>
    </w:p>
    <w:p w14:paraId="13B9A837" w14:textId="77777777" w:rsidR="00AD3317" w:rsidRDefault="00AD3317" w:rsidP="00CF4C8B">
      <w:pPr>
        <w:rPr>
          <w:rFonts w:cs="Arial"/>
          <w:szCs w:val="24"/>
        </w:rPr>
      </w:pPr>
    </w:p>
    <w:p w14:paraId="04B46E76" w14:textId="1E2AA171" w:rsidR="00533DDC" w:rsidRDefault="00750E39" w:rsidP="00CF4C8B">
      <w:pPr>
        <w:rPr>
          <w:rFonts w:cs="Arial"/>
          <w:szCs w:val="24"/>
        </w:rPr>
      </w:pPr>
      <w:r>
        <w:rPr>
          <w:rFonts w:cs="Arial"/>
          <w:szCs w:val="24"/>
        </w:rPr>
        <w:t>“We l</w:t>
      </w:r>
      <w:r w:rsidR="00533DDC">
        <w:rPr>
          <w:rFonts w:cs="Arial"/>
          <w:szCs w:val="24"/>
        </w:rPr>
        <w:t xml:space="preserve">ook forward to </w:t>
      </w:r>
      <w:r w:rsidR="002D5E1D">
        <w:rPr>
          <w:rFonts w:cs="Arial"/>
          <w:szCs w:val="24"/>
        </w:rPr>
        <w:t xml:space="preserve">productive meetings with our wholesale customers at the </w:t>
      </w:r>
      <w:r w:rsidR="00533DDC">
        <w:rPr>
          <w:rFonts w:cs="Arial"/>
          <w:szCs w:val="24"/>
        </w:rPr>
        <w:t>upcoming Expo</w:t>
      </w:r>
      <w:r w:rsidR="002D5E1D">
        <w:rPr>
          <w:rFonts w:cs="Arial"/>
          <w:szCs w:val="24"/>
        </w:rPr>
        <w:t>,” Bruno continued. “The show allows Federal Premium</w:t>
      </w:r>
      <w:r w:rsidR="00533DDC" w:rsidRPr="00533DDC">
        <w:rPr>
          <w:rFonts w:cs="Arial"/>
          <w:szCs w:val="24"/>
        </w:rPr>
        <w:t xml:space="preserve"> to </w:t>
      </w:r>
      <w:r w:rsidR="002D5E1D">
        <w:rPr>
          <w:rFonts w:cs="Arial"/>
          <w:szCs w:val="24"/>
        </w:rPr>
        <w:t>work with our</w:t>
      </w:r>
      <w:r w:rsidR="00C86E5C">
        <w:rPr>
          <w:rFonts w:cs="Arial"/>
          <w:szCs w:val="24"/>
        </w:rPr>
        <w:t xml:space="preserve"> customers to plan </w:t>
      </w:r>
      <w:r w:rsidR="00121C7C">
        <w:rPr>
          <w:rFonts w:cs="Arial"/>
          <w:szCs w:val="24"/>
        </w:rPr>
        <w:t>2019 marketing campaigns</w:t>
      </w:r>
      <w:r w:rsidR="00533DDC" w:rsidRPr="00533DDC">
        <w:rPr>
          <w:rFonts w:cs="Arial"/>
          <w:szCs w:val="24"/>
        </w:rPr>
        <w:t xml:space="preserve">, present new products and devise </w:t>
      </w:r>
      <w:r w:rsidR="00D20B2F">
        <w:rPr>
          <w:rFonts w:cs="Arial"/>
          <w:szCs w:val="24"/>
        </w:rPr>
        <w:t>creative</w:t>
      </w:r>
      <w:r w:rsidR="00533DDC" w:rsidRPr="00533DDC">
        <w:rPr>
          <w:rFonts w:cs="Arial"/>
          <w:szCs w:val="24"/>
        </w:rPr>
        <w:t xml:space="preserve"> selling strategies to </w:t>
      </w:r>
      <w:r w:rsidR="002D5E1D">
        <w:rPr>
          <w:rFonts w:cs="Arial"/>
          <w:szCs w:val="24"/>
        </w:rPr>
        <w:t>reinforce and expand our share of</w:t>
      </w:r>
      <w:r w:rsidR="00533DDC" w:rsidRPr="00533DDC">
        <w:rPr>
          <w:rFonts w:cs="Arial"/>
          <w:szCs w:val="24"/>
        </w:rPr>
        <w:t xml:space="preserve"> a competitive market.</w:t>
      </w:r>
      <w:r w:rsidR="00200D9A">
        <w:rPr>
          <w:rFonts w:cs="Arial"/>
          <w:szCs w:val="24"/>
        </w:rPr>
        <w:t xml:space="preserve"> Ultimately, these </w:t>
      </w:r>
      <w:r w:rsidR="00121C7C">
        <w:rPr>
          <w:rFonts w:cs="Arial"/>
          <w:szCs w:val="24"/>
        </w:rPr>
        <w:t xml:space="preserve">collaborative </w:t>
      </w:r>
      <w:r w:rsidR="00200D9A">
        <w:rPr>
          <w:rFonts w:cs="Arial"/>
          <w:szCs w:val="24"/>
        </w:rPr>
        <w:t xml:space="preserve">efforts provide end users with the best products, services and </w:t>
      </w:r>
      <w:r w:rsidR="00D20B2F">
        <w:rPr>
          <w:rFonts w:cs="Arial"/>
          <w:szCs w:val="24"/>
        </w:rPr>
        <w:t xml:space="preserve">shooting </w:t>
      </w:r>
      <w:r w:rsidR="00200D9A">
        <w:rPr>
          <w:rFonts w:cs="Arial"/>
          <w:szCs w:val="24"/>
        </w:rPr>
        <w:t>experiences possible.</w:t>
      </w:r>
      <w:r w:rsidR="002D5E1D">
        <w:rPr>
          <w:rFonts w:cs="Arial"/>
          <w:szCs w:val="24"/>
        </w:rPr>
        <w:t>”</w:t>
      </w:r>
    </w:p>
    <w:p w14:paraId="1BB87488" w14:textId="77777777" w:rsidR="00EE5328" w:rsidRPr="00C86E5C" w:rsidRDefault="00EE5328" w:rsidP="00B5324B">
      <w:pPr>
        <w:tabs>
          <w:tab w:val="left" w:pos="2340"/>
          <w:tab w:val="left" w:pos="6930"/>
          <w:tab w:val="left" w:pos="9270"/>
        </w:tabs>
        <w:rPr>
          <w:rFonts w:cs="Arial"/>
          <w:szCs w:val="24"/>
        </w:rPr>
      </w:pPr>
    </w:p>
    <w:p w14:paraId="0E5B3FEE" w14:textId="77777777" w:rsidR="00E018A7" w:rsidRPr="00C86E5C" w:rsidRDefault="005844B4" w:rsidP="00B5324B">
      <w:pPr>
        <w:tabs>
          <w:tab w:val="left" w:pos="2340"/>
          <w:tab w:val="left" w:pos="6930"/>
          <w:tab w:val="left" w:pos="9270"/>
        </w:tabs>
        <w:rPr>
          <w:rFonts w:eastAsia="Arial Unicode MS" w:cs="Arial"/>
          <w:sz w:val="22"/>
          <w:szCs w:val="22"/>
        </w:rPr>
      </w:pPr>
      <w:r w:rsidRPr="00C86E5C">
        <w:rPr>
          <w:rFonts w:cs="Arial"/>
          <w:szCs w:val="24"/>
        </w:rPr>
        <w:t xml:space="preserve">Federal Premium </w:t>
      </w:r>
      <w:r w:rsidR="009C1249" w:rsidRPr="00C86E5C">
        <w:rPr>
          <w:rFonts w:cs="Arial"/>
          <w:szCs w:val="24"/>
        </w:rPr>
        <w:t>is a</w:t>
      </w:r>
      <w:r w:rsidRPr="00C86E5C">
        <w:rPr>
          <w:rFonts w:cs="Arial"/>
          <w:szCs w:val="24"/>
        </w:rPr>
        <w:t xml:space="preserve"> brand of Vista Outdoor Inc., an outdoor sports and recreation company. For mor</w:t>
      </w:r>
      <w:r w:rsidR="003776CF" w:rsidRPr="00C86E5C">
        <w:rPr>
          <w:rFonts w:cs="Arial"/>
          <w:szCs w:val="24"/>
        </w:rPr>
        <w:t>e information</w:t>
      </w:r>
      <w:r w:rsidR="009C1249" w:rsidRPr="00C86E5C">
        <w:rPr>
          <w:rFonts w:cs="Arial"/>
          <w:szCs w:val="24"/>
        </w:rPr>
        <w:t xml:space="preserve"> on Federal Premium</w:t>
      </w:r>
      <w:r w:rsidRPr="00C86E5C">
        <w:rPr>
          <w:rFonts w:cs="Arial"/>
          <w:szCs w:val="24"/>
        </w:rPr>
        <w:t xml:space="preserve">, go to </w:t>
      </w:r>
      <w:hyperlink r:id="rId11" w:history="1">
        <w:r w:rsidRPr="00C86E5C">
          <w:rPr>
            <w:rStyle w:val="Hyperlink"/>
            <w:rFonts w:cs="Arial"/>
            <w:szCs w:val="24"/>
          </w:rPr>
          <w:t>www.federalpremium.com</w:t>
        </w:r>
      </w:hyperlink>
      <w:r w:rsidR="009C1249" w:rsidRPr="00C86E5C">
        <w:rPr>
          <w:rFonts w:cs="Arial"/>
          <w:szCs w:val="24"/>
        </w:rPr>
        <w:t>.</w:t>
      </w:r>
    </w:p>
    <w:p w14:paraId="5DB03B9E" w14:textId="77777777" w:rsidR="00A02FBB" w:rsidRPr="00C86E5C" w:rsidRDefault="00A02FBB" w:rsidP="00A02FBB">
      <w:pPr>
        <w:rPr>
          <w:rFonts w:cs="Arial"/>
          <w:szCs w:val="24"/>
        </w:rPr>
      </w:pPr>
    </w:p>
    <w:p w14:paraId="32299897" w14:textId="77777777" w:rsidR="00D20B2F" w:rsidRDefault="00D20B2F" w:rsidP="00A236BD">
      <w:pPr>
        <w:rPr>
          <w:b/>
          <w:bCs/>
        </w:rPr>
      </w:pPr>
    </w:p>
    <w:p w14:paraId="4CEBF20A" w14:textId="77777777" w:rsidR="00A236BD" w:rsidRPr="00C86E5C" w:rsidRDefault="00A236BD" w:rsidP="00A236BD">
      <w:pPr>
        <w:rPr>
          <w:rFonts w:cs="Arial"/>
          <w:b/>
          <w:bCs/>
          <w:szCs w:val="24"/>
        </w:rPr>
      </w:pPr>
      <w:r w:rsidRPr="00C86E5C">
        <w:rPr>
          <w:b/>
          <w:bCs/>
        </w:rPr>
        <w:lastRenderedPageBreak/>
        <w:t>About Vista Outdoor</w:t>
      </w:r>
    </w:p>
    <w:p w14:paraId="12B15B14" w14:textId="77777777" w:rsidR="00A236BD" w:rsidRPr="00C86E5C" w:rsidRDefault="00A236BD" w:rsidP="00A236BD">
      <w:pPr>
        <w:rPr>
          <w:rFonts w:ascii="Calibri" w:hAnsi="Calibri"/>
          <w:sz w:val="22"/>
          <w:szCs w:val="22"/>
        </w:rPr>
      </w:pPr>
      <w:r w:rsidRPr="00C86E5C">
        <w:t xml:space="preserve">Vista Outdoor is a leading global designer, manufacturer and marketer of consumer products in the growing outdoor sports and recreation markets. The company operates in two segments, Shooting Sports and Outdoor Products, and has a portfolio of well-recognized brands that provides consumers with a wide range of performance-driven, high-quality and innovative products for individual outdoor recreational pursuits. Vista Outdoor products are sold at leading retailers and distributors across North America and worldwide. Vista Outdoor is headquartered in Utah and has manufacturing operations and facilities in 13 U.S. States, Canada, Mexico and Puerto Rico along with international customer service, sales and sourcing operations in Asia, Australia, Canada, and Europe. For news and information, visit </w:t>
      </w:r>
      <w:hyperlink r:id="rId12" w:history="1">
        <w:r w:rsidRPr="00C86E5C">
          <w:rPr>
            <w:rStyle w:val="Hyperlink"/>
          </w:rPr>
          <w:t>www.vistaoutdoor.com</w:t>
        </w:r>
      </w:hyperlink>
      <w:r w:rsidRPr="00C86E5C">
        <w:t xml:space="preserve"> or follow us on Twitter @VistaOutdoorInc and Facebook at </w:t>
      </w:r>
      <w:hyperlink r:id="rId13" w:history="1">
        <w:r w:rsidRPr="00C86E5C">
          <w:rPr>
            <w:rStyle w:val="Hyperlink"/>
          </w:rPr>
          <w:t>www.facebook.com/vistaoutdoor</w:t>
        </w:r>
      </w:hyperlink>
      <w:r w:rsidRPr="00C86E5C">
        <w:t>.</w:t>
      </w:r>
    </w:p>
    <w:p w14:paraId="38FFC1E4" w14:textId="77777777" w:rsidR="00A02FBB" w:rsidRDefault="00A02FBB" w:rsidP="00A02FBB">
      <w:pPr>
        <w:rPr>
          <w:rFonts w:cs="Arial"/>
          <w:szCs w:val="24"/>
        </w:rPr>
      </w:pPr>
    </w:p>
    <w:p w14:paraId="727818BE" w14:textId="77777777" w:rsidR="00AD3317" w:rsidRPr="00C86E5C" w:rsidRDefault="00AD3317" w:rsidP="00A02FBB">
      <w:pPr>
        <w:rPr>
          <w:rFonts w:cs="Arial"/>
          <w:szCs w:val="24"/>
        </w:rPr>
      </w:pPr>
    </w:p>
    <w:p w14:paraId="46BE2770" w14:textId="77777777" w:rsidR="00A02FBB" w:rsidRPr="006817C0" w:rsidRDefault="00A02FBB" w:rsidP="00A02FBB">
      <w:pPr>
        <w:jc w:val="center"/>
        <w:rPr>
          <w:rFonts w:cs="Arial"/>
          <w:szCs w:val="24"/>
        </w:rPr>
      </w:pPr>
      <w:r w:rsidRPr="00C86E5C">
        <w:rPr>
          <w:rFonts w:cs="Arial"/>
          <w:szCs w:val="24"/>
        </w:rPr>
        <w:t>###</w:t>
      </w:r>
    </w:p>
    <w:p w14:paraId="07FBC4D7" w14:textId="77777777" w:rsidR="00FA36C5" w:rsidRPr="006817C0" w:rsidRDefault="00FA36C5" w:rsidP="00A02FBB">
      <w:pPr>
        <w:rPr>
          <w:rFonts w:cs="Arial"/>
          <w:szCs w:val="24"/>
        </w:rPr>
      </w:pPr>
    </w:p>
    <w:sectPr w:rsidR="00FA36C5" w:rsidRPr="006817C0" w:rsidSect="0024700C">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9CB0BE" w14:textId="77777777" w:rsidR="00200D9A" w:rsidRDefault="00200D9A">
      <w:r>
        <w:separator/>
      </w:r>
    </w:p>
  </w:endnote>
  <w:endnote w:type="continuationSeparator" w:id="0">
    <w:p w14:paraId="5624697F" w14:textId="77777777" w:rsidR="00200D9A" w:rsidRDefault="00200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venir W01">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0281997"/>
      <w:docPartObj>
        <w:docPartGallery w:val="Page Numbers (Bottom of Page)"/>
        <w:docPartUnique/>
      </w:docPartObj>
    </w:sdtPr>
    <w:sdtEndPr/>
    <w:sdtContent>
      <w:sdt>
        <w:sdtPr>
          <w:id w:val="860082579"/>
          <w:docPartObj>
            <w:docPartGallery w:val="Page Numbers (Top of Page)"/>
            <w:docPartUnique/>
          </w:docPartObj>
        </w:sdtPr>
        <w:sdtEndPr/>
        <w:sdtContent>
          <w:p w14:paraId="20A87837" w14:textId="77777777" w:rsidR="00200D9A" w:rsidRDefault="00200D9A">
            <w:pPr>
              <w:pStyle w:val="Footer"/>
              <w:jc w:val="right"/>
            </w:pPr>
            <w:r>
              <w:t xml:space="preserve">Page </w:t>
            </w:r>
            <w:r>
              <w:rPr>
                <w:b/>
                <w:bCs/>
              </w:rPr>
              <w:fldChar w:fldCharType="begin"/>
            </w:r>
            <w:r>
              <w:rPr>
                <w:b/>
                <w:bCs/>
              </w:rPr>
              <w:instrText xml:space="preserve"> PAGE </w:instrText>
            </w:r>
            <w:r>
              <w:rPr>
                <w:b/>
                <w:bCs/>
              </w:rPr>
              <w:fldChar w:fldCharType="separate"/>
            </w:r>
            <w:r w:rsidR="00CA6794">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CA6794">
              <w:rPr>
                <w:b/>
                <w:bCs/>
                <w:noProof/>
              </w:rPr>
              <w:t>2</w:t>
            </w:r>
            <w:r>
              <w:rPr>
                <w:b/>
                <w:bCs/>
              </w:rPr>
              <w:fldChar w:fldCharType="end"/>
            </w:r>
          </w:p>
        </w:sdtContent>
      </w:sdt>
    </w:sdtContent>
  </w:sdt>
  <w:p w14:paraId="7A18A673" w14:textId="77777777" w:rsidR="00200D9A" w:rsidRDefault="00200D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0FD8FA" w14:textId="77777777" w:rsidR="00200D9A" w:rsidRDefault="00200D9A">
      <w:r>
        <w:separator/>
      </w:r>
    </w:p>
  </w:footnote>
  <w:footnote w:type="continuationSeparator" w:id="0">
    <w:p w14:paraId="2D17F572" w14:textId="77777777" w:rsidR="00200D9A" w:rsidRDefault="00200D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1840"/>
    <w:multiLevelType w:val="hybridMultilevel"/>
    <w:tmpl w:val="23944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76AE8"/>
    <w:multiLevelType w:val="hybridMultilevel"/>
    <w:tmpl w:val="0D38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D316F"/>
    <w:multiLevelType w:val="multilevel"/>
    <w:tmpl w:val="52A84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6735C"/>
    <w:multiLevelType w:val="hybridMultilevel"/>
    <w:tmpl w:val="DA5EF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C5474"/>
    <w:multiLevelType w:val="hybridMultilevel"/>
    <w:tmpl w:val="5D7A8F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F8853DC"/>
    <w:multiLevelType w:val="hybridMultilevel"/>
    <w:tmpl w:val="A4B40C7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368E3"/>
    <w:multiLevelType w:val="hybridMultilevel"/>
    <w:tmpl w:val="54A6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CE29A4"/>
    <w:multiLevelType w:val="hybridMultilevel"/>
    <w:tmpl w:val="6A70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E25F3"/>
    <w:multiLevelType w:val="hybridMultilevel"/>
    <w:tmpl w:val="365CE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80BEA"/>
    <w:multiLevelType w:val="hybridMultilevel"/>
    <w:tmpl w:val="6CB03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7D43FF"/>
    <w:multiLevelType w:val="hybridMultilevel"/>
    <w:tmpl w:val="855EF9FE"/>
    <w:lvl w:ilvl="0" w:tplc="AB066F2A">
      <w:numFmt w:val="bullet"/>
      <w:lvlText w:val=""/>
      <w:lvlJc w:val="left"/>
      <w:pPr>
        <w:tabs>
          <w:tab w:val="num" w:pos="1080"/>
        </w:tabs>
        <w:ind w:left="1080" w:hanging="720"/>
      </w:pPr>
      <w:rPr>
        <w:rFonts w:ascii="Symbol" w:eastAsia="Maiandra GD"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7B1BBE"/>
    <w:multiLevelType w:val="hybridMultilevel"/>
    <w:tmpl w:val="DD3A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B2810"/>
    <w:multiLevelType w:val="hybridMultilevel"/>
    <w:tmpl w:val="45AC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22248A"/>
    <w:multiLevelType w:val="hybridMultilevel"/>
    <w:tmpl w:val="3432CC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130852"/>
    <w:multiLevelType w:val="hybridMultilevel"/>
    <w:tmpl w:val="CAD280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4"/>
  </w:num>
  <w:num w:numId="3">
    <w:abstractNumId w:val="2"/>
  </w:num>
  <w:num w:numId="4">
    <w:abstractNumId w:val="13"/>
  </w:num>
  <w:num w:numId="5">
    <w:abstractNumId w:val="10"/>
  </w:num>
  <w:num w:numId="6">
    <w:abstractNumId w:val="8"/>
  </w:num>
  <w:num w:numId="7">
    <w:abstractNumId w:val="0"/>
  </w:num>
  <w:num w:numId="8">
    <w:abstractNumId w:val="11"/>
  </w:num>
  <w:num w:numId="9">
    <w:abstractNumId w:val="3"/>
  </w:num>
  <w:num w:numId="10">
    <w:abstractNumId w:val="9"/>
  </w:num>
  <w:num w:numId="11">
    <w:abstractNumId w:val="5"/>
  </w:num>
  <w:num w:numId="12">
    <w:abstractNumId w:val="7"/>
  </w:num>
  <w:num w:numId="13">
    <w:abstractNumId w:val="6"/>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NzYwMTAzszCzNDFR0lEKTi0uzszPAykwqgUAlCHYyiwAAAA="/>
  </w:docVars>
  <w:rsids>
    <w:rsidRoot w:val="00050658"/>
    <w:rsid w:val="00001F39"/>
    <w:rsid w:val="000053C6"/>
    <w:rsid w:val="00011F39"/>
    <w:rsid w:val="00015FEC"/>
    <w:rsid w:val="000201AB"/>
    <w:rsid w:val="00024010"/>
    <w:rsid w:val="0002403B"/>
    <w:rsid w:val="00024A0A"/>
    <w:rsid w:val="00025392"/>
    <w:rsid w:val="00032010"/>
    <w:rsid w:val="00033B84"/>
    <w:rsid w:val="000340DE"/>
    <w:rsid w:val="0003685F"/>
    <w:rsid w:val="000370B8"/>
    <w:rsid w:val="00037ED1"/>
    <w:rsid w:val="00041E40"/>
    <w:rsid w:val="00044786"/>
    <w:rsid w:val="000456A6"/>
    <w:rsid w:val="00050658"/>
    <w:rsid w:val="000514A3"/>
    <w:rsid w:val="00053CCE"/>
    <w:rsid w:val="0007365F"/>
    <w:rsid w:val="00074A37"/>
    <w:rsid w:val="000777EE"/>
    <w:rsid w:val="0008122B"/>
    <w:rsid w:val="00082079"/>
    <w:rsid w:val="000851D6"/>
    <w:rsid w:val="000858B4"/>
    <w:rsid w:val="0008653B"/>
    <w:rsid w:val="00091A08"/>
    <w:rsid w:val="00097E5A"/>
    <w:rsid w:val="000A485F"/>
    <w:rsid w:val="000C5FC6"/>
    <w:rsid w:val="000C666D"/>
    <w:rsid w:val="000C6CEB"/>
    <w:rsid w:val="000C7FF7"/>
    <w:rsid w:val="000D0311"/>
    <w:rsid w:val="000D64A8"/>
    <w:rsid w:val="000D7E43"/>
    <w:rsid w:val="000E0552"/>
    <w:rsid w:val="000E3362"/>
    <w:rsid w:val="000E435B"/>
    <w:rsid w:val="000E44A2"/>
    <w:rsid w:val="000E5706"/>
    <w:rsid w:val="000F7114"/>
    <w:rsid w:val="00100CBE"/>
    <w:rsid w:val="00100EDC"/>
    <w:rsid w:val="00101FC5"/>
    <w:rsid w:val="001055B3"/>
    <w:rsid w:val="001067AB"/>
    <w:rsid w:val="00111120"/>
    <w:rsid w:val="0011346A"/>
    <w:rsid w:val="00114C66"/>
    <w:rsid w:val="00116DD3"/>
    <w:rsid w:val="00121C7C"/>
    <w:rsid w:val="00126186"/>
    <w:rsid w:val="0013019B"/>
    <w:rsid w:val="00136A6D"/>
    <w:rsid w:val="00141070"/>
    <w:rsid w:val="001441F5"/>
    <w:rsid w:val="00155654"/>
    <w:rsid w:val="0015613C"/>
    <w:rsid w:val="00156F61"/>
    <w:rsid w:val="00157444"/>
    <w:rsid w:val="0016021F"/>
    <w:rsid w:val="001631C1"/>
    <w:rsid w:val="00166B05"/>
    <w:rsid w:val="00167CDA"/>
    <w:rsid w:val="00170137"/>
    <w:rsid w:val="00170AA7"/>
    <w:rsid w:val="00180ECF"/>
    <w:rsid w:val="001864F4"/>
    <w:rsid w:val="00190B32"/>
    <w:rsid w:val="00194956"/>
    <w:rsid w:val="001A0634"/>
    <w:rsid w:val="001A06FE"/>
    <w:rsid w:val="001A0CFE"/>
    <w:rsid w:val="001A42F8"/>
    <w:rsid w:val="001A4C25"/>
    <w:rsid w:val="001A5467"/>
    <w:rsid w:val="001A7096"/>
    <w:rsid w:val="001B1B9B"/>
    <w:rsid w:val="001B1D8D"/>
    <w:rsid w:val="001B42CA"/>
    <w:rsid w:val="001C182A"/>
    <w:rsid w:val="001C55B9"/>
    <w:rsid w:val="001C663D"/>
    <w:rsid w:val="001D36E2"/>
    <w:rsid w:val="001D4ADD"/>
    <w:rsid w:val="001D506B"/>
    <w:rsid w:val="001D61BD"/>
    <w:rsid w:val="001D695F"/>
    <w:rsid w:val="001D7C12"/>
    <w:rsid w:val="001E215D"/>
    <w:rsid w:val="001E2B16"/>
    <w:rsid w:val="001E543F"/>
    <w:rsid w:val="001E5A94"/>
    <w:rsid w:val="001E738A"/>
    <w:rsid w:val="0020008C"/>
    <w:rsid w:val="00200A2E"/>
    <w:rsid w:val="00200D9A"/>
    <w:rsid w:val="0020112A"/>
    <w:rsid w:val="002039BE"/>
    <w:rsid w:val="002043A0"/>
    <w:rsid w:val="00210408"/>
    <w:rsid w:val="002159F1"/>
    <w:rsid w:val="002167EB"/>
    <w:rsid w:val="0021710C"/>
    <w:rsid w:val="00222373"/>
    <w:rsid w:val="00237CD6"/>
    <w:rsid w:val="002425BF"/>
    <w:rsid w:val="0024353C"/>
    <w:rsid w:val="00245634"/>
    <w:rsid w:val="0024700C"/>
    <w:rsid w:val="002540E8"/>
    <w:rsid w:val="002579EF"/>
    <w:rsid w:val="00261445"/>
    <w:rsid w:val="00264279"/>
    <w:rsid w:val="00264E6D"/>
    <w:rsid w:val="00265C6C"/>
    <w:rsid w:val="00284049"/>
    <w:rsid w:val="00290E5F"/>
    <w:rsid w:val="0029227C"/>
    <w:rsid w:val="00293FB6"/>
    <w:rsid w:val="002946D0"/>
    <w:rsid w:val="0029730C"/>
    <w:rsid w:val="0029775F"/>
    <w:rsid w:val="00297E2C"/>
    <w:rsid w:val="002A0381"/>
    <w:rsid w:val="002B2024"/>
    <w:rsid w:val="002B2E77"/>
    <w:rsid w:val="002B3015"/>
    <w:rsid w:val="002C10C5"/>
    <w:rsid w:val="002C1686"/>
    <w:rsid w:val="002C25B0"/>
    <w:rsid w:val="002D3835"/>
    <w:rsid w:val="002D5BC2"/>
    <w:rsid w:val="002D5E1D"/>
    <w:rsid w:val="002D616E"/>
    <w:rsid w:val="002D73A0"/>
    <w:rsid w:val="002E6BC0"/>
    <w:rsid w:val="002E703F"/>
    <w:rsid w:val="002F243B"/>
    <w:rsid w:val="002F35D8"/>
    <w:rsid w:val="002F370F"/>
    <w:rsid w:val="0030438B"/>
    <w:rsid w:val="00304EDB"/>
    <w:rsid w:val="00305B08"/>
    <w:rsid w:val="00306E6C"/>
    <w:rsid w:val="003110BE"/>
    <w:rsid w:val="0031265F"/>
    <w:rsid w:val="00315321"/>
    <w:rsid w:val="00316F02"/>
    <w:rsid w:val="00320034"/>
    <w:rsid w:val="00323E34"/>
    <w:rsid w:val="003277E7"/>
    <w:rsid w:val="00330343"/>
    <w:rsid w:val="0033287C"/>
    <w:rsid w:val="00333285"/>
    <w:rsid w:val="00333514"/>
    <w:rsid w:val="003418F2"/>
    <w:rsid w:val="00344845"/>
    <w:rsid w:val="00345E2E"/>
    <w:rsid w:val="00345EDB"/>
    <w:rsid w:val="00350DEC"/>
    <w:rsid w:val="003529B3"/>
    <w:rsid w:val="0035676B"/>
    <w:rsid w:val="00356A76"/>
    <w:rsid w:val="003603C3"/>
    <w:rsid w:val="00373147"/>
    <w:rsid w:val="0037585B"/>
    <w:rsid w:val="003776CF"/>
    <w:rsid w:val="00381FF6"/>
    <w:rsid w:val="00386C09"/>
    <w:rsid w:val="00387180"/>
    <w:rsid w:val="00390666"/>
    <w:rsid w:val="00391C44"/>
    <w:rsid w:val="0039282E"/>
    <w:rsid w:val="00397E21"/>
    <w:rsid w:val="003A1B2E"/>
    <w:rsid w:val="003A5924"/>
    <w:rsid w:val="003A5B5A"/>
    <w:rsid w:val="003A5CE6"/>
    <w:rsid w:val="003B5E02"/>
    <w:rsid w:val="003C4638"/>
    <w:rsid w:val="003C4B44"/>
    <w:rsid w:val="003C4E71"/>
    <w:rsid w:val="003C7F8D"/>
    <w:rsid w:val="003D1AAC"/>
    <w:rsid w:val="003D2909"/>
    <w:rsid w:val="003D4190"/>
    <w:rsid w:val="003D5C60"/>
    <w:rsid w:val="003D662D"/>
    <w:rsid w:val="003E077F"/>
    <w:rsid w:val="003E24FF"/>
    <w:rsid w:val="003E3060"/>
    <w:rsid w:val="003E3144"/>
    <w:rsid w:val="003E3952"/>
    <w:rsid w:val="003E5240"/>
    <w:rsid w:val="003E5FCF"/>
    <w:rsid w:val="003E78E3"/>
    <w:rsid w:val="003F1160"/>
    <w:rsid w:val="003F1649"/>
    <w:rsid w:val="003F6159"/>
    <w:rsid w:val="00400670"/>
    <w:rsid w:val="004018D9"/>
    <w:rsid w:val="00405C49"/>
    <w:rsid w:val="00415B99"/>
    <w:rsid w:val="004176AF"/>
    <w:rsid w:val="00424011"/>
    <w:rsid w:val="004315FB"/>
    <w:rsid w:val="00432A5D"/>
    <w:rsid w:val="0043664A"/>
    <w:rsid w:val="00437DDC"/>
    <w:rsid w:val="00444083"/>
    <w:rsid w:val="00446105"/>
    <w:rsid w:val="00454CFB"/>
    <w:rsid w:val="00460C26"/>
    <w:rsid w:val="00462EBD"/>
    <w:rsid w:val="004637AA"/>
    <w:rsid w:val="004735F8"/>
    <w:rsid w:val="00482320"/>
    <w:rsid w:val="00485A0B"/>
    <w:rsid w:val="00486F57"/>
    <w:rsid w:val="004873CA"/>
    <w:rsid w:val="00487FF4"/>
    <w:rsid w:val="004906F0"/>
    <w:rsid w:val="00495AE9"/>
    <w:rsid w:val="00496814"/>
    <w:rsid w:val="004A2658"/>
    <w:rsid w:val="004A3167"/>
    <w:rsid w:val="004A589D"/>
    <w:rsid w:val="004B2AD6"/>
    <w:rsid w:val="004C3A52"/>
    <w:rsid w:val="004C6391"/>
    <w:rsid w:val="004C7E62"/>
    <w:rsid w:val="004D0FDB"/>
    <w:rsid w:val="004D1B97"/>
    <w:rsid w:val="004D343F"/>
    <w:rsid w:val="004D3705"/>
    <w:rsid w:val="004D4591"/>
    <w:rsid w:val="004E0357"/>
    <w:rsid w:val="004E0C27"/>
    <w:rsid w:val="004E1C98"/>
    <w:rsid w:val="004E4368"/>
    <w:rsid w:val="004E4BF8"/>
    <w:rsid w:val="004E5879"/>
    <w:rsid w:val="004E5F37"/>
    <w:rsid w:val="004F05E2"/>
    <w:rsid w:val="00501551"/>
    <w:rsid w:val="00503B5B"/>
    <w:rsid w:val="00504A6E"/>
    <w:rsid w:val="00506915"/>
    <w:rsid w:val="005163CA"/>
    <w:rsid w:val="00521918"/>
    <w:rsid w:val="00523E3D"/>
    <w:rsid w:val="00525DD2"/>
    <w:rsid w:val="005326B3"/>
    <w:rsid w:val="00533DDC"/>
    <w:rsid w:val="00537EBA"/>
    <w:rsid w:val="00540B62"/>
    <w:rsid w:val="005438CF"/>
    <w:rsid w:val="0054448E"/>
    <w:rsid w:val="00551295"/>
    <w:rsid w:val="00552F05"/>
    <w:rsid w:val="005579B3"/>
    <w:rsid w:val="0056404E"/>
    <w:rsid w:val="00574085"/>
    <w:rsid w:val="0058036D"/>
    <w:rsid w:val="005829EA"/>
    <w:rsid w:val="005844B4"/>
    <w:rsid w:val="00590433"/>
    <w:rsid w:val="00591DC8"/>
    <w:rsid w:val="00593971"/>
    <w:rsid w:val="00597F6F"/>
    <w:rsid w:val="005A14CB"/>
    <w:rsid w:val="005A6508"/>
    <w:rsid w:val="005B12A6"/>
    <w:rsid w:val="005B1AA1"/>
    <w:rsid w:val="005B5339"/>
    <w:rsid w:val="005C0C69"/>
    <w:rsid w:val="005C1914"/>
    <w:rsid w:val="005C2363"/>
    <w:rsid w:val="005C5F82"/>
    <w:rsid w:val="005D08B1"/>
    <w:rsid w:val="005E03AB"/>
    <w:rsid w:val="005E2A65"/>
    <w:rsid w:val="005F1C83"/>
    <w:rsid w:val="00610558"/>
    <w:rsid w:val="0061455B"/>
    <w:rsid w:val="00616161"/>
    <w:rsid w:val="00616171"/>
    <w:rsid w:val="00616F1E"/>
    <w:rsid w:val="00617AF4"/>
    <w:rsid w:val="00617EBE"/>
    <w:rsid w:val="00621371"/>
    <w:rsid w:val="00624A14"/>
    <w:rsid w:val="0062505A"/>
    <w:rsid w:val="00625E33"/>
    <w:rsid w:val="00627031"/>
    <w:rsid w:val="006327B3"/>
    <w:rsid w:val="00641710"/>
    <w:rsid w:val="006530C8"/>
    <w:rsid w:val="006608D8"/>
    <w:rsid w:val="00661800"/>
    <w:rsid w:val="006640FC"/>
    <w:rsid w:val="00671007"/>
    <w:rsid w:val="0067303B"/>
    <w:rsid w:val="00673D30"/>
    <w:rsid w:val="006748FE"/>
    <w:rsid w:val="00676481"/>
    <w:rsid w:val="006802B4"/>
    <w:rsid w:val="006817C0"/>
    <w:rsid w:val="00683466"/>
    <w:rsid w:val="00683C8B"/>
    <w:rsid w:val="00690EF4"/>
    <w:rsid w:val="00691DB9"/>
    <w:rsid w:val="006A140F"/>
    <w:rsid w:val="006A1636"/>
    <w:rsid w:val="006A7AFC"/>
    <w:rsid w:val="006B18B4"/>
    <w:rsid w:val="006B4F30"/>
    <w:rsid w:val="006B5F05"/>
    <w:rsid w:val="006B6B5D"/>
    <w:rsid w:val="006C76FC"/>
    <w:rsid w:val="006D0224"/>
    <w:rsid w:val="006D0E06"/>
    <w:rsid w:val="006D1BA4"/>
    <w:rsid w:val="006D3B18"/>
    <w:rsid w:val="006D3E99"/>
    <w:rsid w:val="006E0EC5"/>
    <w:rsid w:val="006E18E4"/>
    <w:rsid w:val="006E7DC2"/>
    <w:rsid w:val="006F152C"/>
    <w:rsid w:val="006F41A9"/>
    <w:rsid w:val="006F56A7"/>
    <w:rsid w:val="006F7676"/>
    <w:rsid w:val="0070019E"/>
    <w:rsid w:val="007013B8"/>
    <w:rsid w:val="00702657"/>
    <w:rsid w:val="007028C7"/>
    <w:rsid w:val="00704815"/>
    <w:rsid w:val="00704EA0"/>
    <w:rsid w:val="007050C3"/>
    <w:rsid w:val="00712E07"/>
    <w:rsid w:val="007204C9"/>
    <w:rsid w:val="00720B98"/>
    <w:rsid w:val="00727A81"/>
    <w:rsid w:val="007325DB"/>
    <w:rsid w:val="007330CF"/>
    <w:rsid w:val="007405F1"/>
    <w:rsid w:val="00742DA9"/>
    <w:rsid w:val="00744A7B"/>
    <w:rsid w:val="00750E39"/>
    <w:rsid w:val="00753CA2"/>
    <w:rsid w:val="007542BF"/>
    <w:rsid w:val="00756EA0"/>
    <w:rsid w:val="007626FA"/>
    <w:rsid w:val="0077255E"/>
    <w:rsid w:val="00774AE9"/>
    <w:rsid w:val="00780846"/>
    <w:rsid w:val="00783D02"/>
    <w:rsid w:val="0078692A"/>
    <w:rsid w:val="00787D75"/>
    <w:rsid w:val="00787FA0"/>
    <w:rsid w:val="00790264"/>
    <w:rsid w:val="00793050"/>
    <w:rsid w:val="00794C27"/>
    <w:rsid w:val="007A0E30"/>
    <w:rsid w:val="007A1120"/>
    <w:rsid w:val="007A3259"/>
    <w:rsid w:val="007A3812"/>
    <w:rsid w:val="007A4801"/>
    <w:rsid w:val="007B071D"/>
    <w:rsid w:val="007B1014"/>
    <w:rsid w:val="007C2CF1"/>
    <w:rsid w:val="007C5A23"/>
    <w:rsid w:val="007C5C2D"/>
    <w:rsid w:val="007D122B"/>
    <w:rsid w:val="007D5624"/>
    <w:rsid w:val="007D6A6F"/>
    <w:rsid w:val="007E1410"/>
    <w:rsid w:val="007E205F"/>
    <w:rsid w:val="007E2E7D"/>
    <w:rsid w:val="007E2ECB"/>
    <w:rsid w:val="007E48A1"/>
    <w:rsid w:val="007E63D6"/>
    <w:rsid w:val="007E7805"/>
    <w:rsid w:val="007F03B4"/>
    <w:rsid w:val="007F308A"/>
    <w:rsid w:val="007F66E3"/>
    <w:rsid w:val="007F6801"/>
    <w:rsid w:val="008008DD"/>
    <w:rsid w:val="00804122"/>
    <w:rsid w:val="00806D90"/>
    <w:rsid w:val="008077EF"/>
    <w:rsid w:val="00811BD4"/>
    <w:rsid w:val="008120FC"/>
    <w:rsid w:val="00812C28"/>
    <w:rsid w:val="00813E9A"/>
    <w:rsid w:val="00817116"/>
    <w:rsid w:val="00820800"/>
    <w:rsid w:val="00821CED"/>
    <w:rsid w:val="0082283A"/>
    <w:rsid w:val="00825EC1"/>
    <w:rsid w:val="00832351"/>
    <w:rsid w:val="00844837"/>
    <w:rsid w:val="0084520D"/>
    <w:rsid w:val="00845A70"/>
    <w:rsid w:val="00855517"/>
    <w:rsid w:val="008567C4"/>
    <w:rsid w:val="0085717A"/>
    <w:rsid w:val="00857432"/>
    <w:rsid w:val="008601F6"/>
    <w:rsid w:val="00862779"/>
    <w:rsid w:val="008642F4"/>
    <w:rsid w:val="00866A32"/>
    <w:rsid w:val="00874E24"/>
    <w:rsid w:val="00881200"/>
    <w:rsid w:val="00881EE4"/>
    <w:rsid w:val="00882972"/>
    <w:rsid w:val="00884A8C"/>
    <w:rsid w:val="00887CD8"/>
    <w:rsid w:val="00892124"/>
    <w:rsid w:val="00893A04"/>
    <w:rsid w:val="008966C8"/>
    <w:rsid w:val="00896CE8"/>
    <w:rsid w:val="008A72C4"/>
    <w:rsid w:val="008B37C8"/>
    <w:rsid w:val="008B3E98"/>
    <w:rsid w:val="008B5270"/>
    <w:rsid w:val="008C2E3E"/>
    <w:rsid w:val="008C52B3"/>
    <w:rsid w:val="008D32CD"/>
    <w:rsid w:val="008E017C"/>
    <w:rsid w:val="008E4322"/>
    <w:rsid w:val="008E60C4"/>
    <w:rsid w:val="008E6150"/>
    <w:rsid w:val="008F1EE7"/>
    <w:rsid w:val="008F787B"/>
    <w:rsid w:val="00901C02"/>
    <w:rsid w:val="009056E1"/>
    <w:rsid w:val="00906EC7"/>
    <w:rsid w:val="009073C6"/>
    <w:rsid w:val="00912CBB"/>
    <w:rsid w:val="0091361B"/>
    <w:rsid w:val="00913E6B"/>
    <w:rsid w:val="0091418A"/>
    <w:rsid w:val="0091419E"/>
    <w:rsid w:val="009150BB"/>
    <w:rsid w:val="009150E8"/>
    <w:rsid w:val="009172D1"/>
    <w:rsid w:val="00923F6C"/>
    <w:rsid w:val="00926105"/>
    <w:rsid w:val="009265B2"/>
    <w:rsid w:val="00926F53"/>
    <w:rsid w:val="009346C0"/>
    <w:rsid w:val="009378BF"/>
    <w:rsid w:val="009423E6"/>
    <w:rsid w:val="00944752"/>
    <w:rsid w:val="009512DC"/>
    <w:rsid w:val="00952B4E"/>
    <w:rsid w:val="0095608D"/>
    <w:rsid w:val="00963A5F"/>
    <w:rsid w:val="0097477D"/>
    <w:rsid w:val="0097511D"/>
    <w:rsid w:val="00986C8A"/>
    <w:rsid w:val="00990AF1"/>
    <w:rsid w:val="009932DD"/>
    <w:rsid w:val="009978F2"/>
    <w:rsid w:val="009A66BA"/>
    <w:rsid w:val="009B0853"/>
    <w:rsid w:val="009C0A06"/>
    <w:rsid w:val="009C1249"/>
    <w:rsid w:val="009C13BB"/>
    <w:rsid w:val="009C171B"/>
    <w:rsid w:val="009C44A6"/>
    <w:rsid w:val="009C70A6"/>
    <w:rsid w:val="009C742A"/>
    <w:rsid w:val="009D0871"/>
    <w:rsid w:val="009D2972"/>
    <w:rsid w:val="009D4680"/>
    <w:rsid w:val="009D7976"/>
    <w:rsid w:val="009E4649"/>
    <w:rsid w:val="009E58C5"/>
    <w:rsid w:val="009E59B0"/>
    <w:rsid w:val="009E59EC"/>
    <w:rsid w:val="009E6B41"/>
    <w:rsid w:val="009F18E8"/>
    <w:rsid w:val="009F3EF8"/>
    <w:rsid w:val="00A02FBB"/>
    <w:rsid w:val="00A06FD2"/>
    <w:rsid w:val="00A102AF"/>
    <w:rsid w:val="00A107AC"/>
    <w:rsid w:val="00A11143"/>
    <w:rsid w:val="00A1343C"/>
    <w:rsid w:val="00A139F1"/>
    <w:rsid w:val="00A142A5"/>
    <w:rsid w:val="00A203E9"/>
    <w:rsid w:val="00A220E0"/>
    <w:rsid w:val="00A23362"/>
    <w:rsid w:val="00A236BD"/>
    <w:rsid w:val="00A23807"/>
    <w:rsid w:val="00A23878"/>
    <w:rsid w:val="00A2778E"/>
    <w:rsid w:val="00A27A2A"/>
    <w:rsid w:val="00A508B0"/>
    <w:rsid w:val="00A571CA"/>
    <w:rsid w:val="00A613FA"/>
    <w:rsid w:val="00A63708"/>
    <w:rsid w:val="00A63AEE"/>
    <w:rsid w:val="00A6438A"/>
    <w:rsid w:val="00A644A5"/>
    <w:rsid w:val="00A66A0D"/>
    <w:rsid w:val="00A674F8"/>
    <w:rsid w:val="00A747E1"/>
    <w:rsid w:val="00A763B7"/>
    <w:rsid w:val="00A81FC7"/>
    <w:rsid w:val="00A826F8"/>
    <w:rsid w:val="00A901D6"/>
    <w:rsid w:val="00A90608"/>
    <w:rsid w:val="00A935AB"/>
    <w:rsid w:val="00A94CFF"/>
    <w:rsid w:val="00A94EA2"/>
    <w:rsid w:val="00AA0664"/>
    <w:rsid w:val="00AA1F60"/>
    <w:rsid w:val="00AA5121"/>
    <w:rsid w:val="00AA5BE7"/>
    <w:rsid w:val="00AB24D4"/>
    <w:rsid w:val="00AB56BB"/>
    <w:rsid w:val="00AB6814"/>
    <w:rsid w:val="00AB69B4"/>
    <w:rsid w:val="00AC08DA"/>
    <w:rsid w:val="00AC0EB7"/>
    <w:rsid w:val="00AC181A"/>
    <w:rsid w:val="00AD3317"/>
    <w:rsid w:val="00AD355B"/>
    <w:rsid w:val="00AD35FB"/>
    <w:rsid w:val="00AD3DE6"/>
    <w:rsid w:val="00AD4D84"/>
    <w:rsid w:val="00AD6CB4"/>
    <w:rsid w:val="00AD7B85"/>
    <w:rsid w:val="00AE129E"/>
    <w:rsid w:val="00AE2D3F"/>
    <w:rsid w:val="00AE3993"/>
    <w:rsid w:val="00AE7FA7"/>
    <w:rsid w:val="00AF18AE"/>
    <w:rsid w:val="00AF4B61"/>
    <w:rsid w:val="00AF5BC9"/>
    <w:rsid w:val="00B02918"/>
    <w:rsid w:val="00B0380E"/>
    <w:rsid w:val="00B071D0"/>
    <w:rsid w:val="00B127C6"/>
    <w:rsid w:val="00B149DE"/>
    <w:rsid w:val="00B16797"/>
    <w:rsid w:val="00B2054D"/>
    <w:rsid w:val="00B20D2F"/>
    <w:rsid w:val="00B24FFF"/>
    <w:rsid w:val="00B256F2"/>
    <w:rsid w:val="00B27002"/>
    <w:rsid w:val="00B3251F"/>
    <w:rsid w:val="00B44535"/>
    <w:rsid w:val="00B5324B"/>
    <w:rsid w:val="00B62699"/>
    <w:rsid w:val="00B67B22"/>
    <w:rsid w:val="00B713DF"/>
    <w:rsid w:val="00B73CD9"/>
    <w:rsid w:val="00B75C41"/>
    <w:rsid w:val="00B85079"/>
    <w:rsid w:val="00B8616A"/>
    <w:rsid w:val="00B86C40"/>
    <w:rsid w:val="00B915C1"/>
    <w:rsid w:val="00B958BF"/>
    <w:rsid w:val="00BA0008"/>
    <w:rsid w:val="00BA03CA"/>
    <w:rsid w:val="00BA070E"/>
    <w:rsid w:val="00BA2F9F"/>
    <w:rsid w:val="00BA38E2"/>
    <w:rsid w:val="00BB3AA7"/>
    <w:rsid w:val="00BC0ACE"/>
    <w:rsid w:val="00BC0F94"/>
    <w:rsid w:val="00BC1F43"/>
    <w:rsid w:val="00BC22F8"/>
    <w:rsid w:val="00BC4642"/>
    <w:rsid w:val="00BC4983"/>
    <w:rsid w:val="00BC593A"/>
    <w:rsid w:val="00BC6791"/>
    <w:rsid w:val="00BC75F5"/>
    <w:rsid w:val="00BD0484"/>
    <w:rsid w:val="00BD7F6C"/>
    <w:rsid w:val="00BE48D4"/>
    <w:rsid w:val="00BE53B9"/>
    <w:rsid w:val="00BE56FD"/>
    <w:rsid w:val="00BE74FD"/>
    <w:rsid w:val="00BF2949"/>
    <w:rsid w:val="00BF6D3F"/>
    <w:rsid w:val="00BF6E03"/>
    <w:rsid w:val="00C00610"/>
    <w:rsid w:val="00C00A12"/>
    <w:rsid w:val="00C046AB"/>
    <w:rsid w:val="00C05038"/>
    <w:rsid w:val="00C051F3"/>
    <w:rsid w:val="00C0521B"/>
    <w:rsid w:val="00C056A6"/>
    <w:rsid w:val="00C05952"/>
    <w:rsid w:val="00C06938"/>
    <w:rsid w:val="00C12902"/>
    <w:rsid w:val="00C21758"/>
    <w:rsid w:val="00C21981"/>
    <w:rsid w:val="00C22A6D"/>
    <w:rsid w:val="00C32BCE"/>
    <w:rsid w:val="00C33E28"/>
    <w:rsid w:val="00C50991"/>
    <w:rsid w:val="00C50F7F"/>
    <w:rsid w:val="00C51701"/>
    <w:rsid w:val="00C51EA3"/>
    <w:rsid w:val="00C52FAC"/>
    <w:rsid w:val="00C54DB7"/>
    <w:rsid w:val="00C576FC"/>
    <w:rsid w:val="00C641FC"/>
    <w:rsid w:val="00C7331F"/>
    <w:rsid w:val="00C73B04"/>
    <w:rsid w:val="00C74AFE"/>
    <w:rsid w:val="00C758A8"/>
    <w:rsid w:val="00C8203C"/>
    <w:rsid w:val="00C82610"/>
    <w:rsid w:val="00C83894"/>
    <w:rsid w:val="00C83F44"/>
    <w:rsid w:val="00C841D4"/>
    <w:rsid w:val="00C86E5C"/>
    <w:rsid w:val="00C8706C"/>
    <w:rsid w:val="00C93F11"/>
    <w:rsid w:val="00C94CEC"/>
    <w:rsid w:val="00CA0AE9"/>
    <w:rsid w:val="00CA17C6"/>
    <w:rsid w:val="00CA4ED1"/>
    <w:rsid w:val="00CA6794"/>
    <w:rsid w:val="00CB1380"/>
    <w:rsid w:val="00CB1533"/>
    <w:rsid w:val="00CB315B"/>
    <w:rsid w:val="00CB5A2F"/>
    <w:rsid w:val="00CC0640"/>
    <w:rsid w:val="00CD2364"/>
    <w:rsid w:val="00CD5C2A"/>
    <w:rsid w:val="00CE5F3B"/>
    <w:rsid w:val="00CF00BA"/>
    <w:rsid w:val="00CF1DCA"/>
    <w:rsid w:val="00CF4C8B"/>
    <w:rsid w:val="00D009F8"/>
    <w:rsid w:val="00D027E4"/>
    <w:rsid w:val="00D02BA2"/>
    <w:rsid w:val="00D04547"/>
    <w:rsid w:val="00D048E8"/>
    <w:rsid w:val="00D06767"/>
    <w:rsid w:val="00D07B0C"/>
    <w:rsid w:val="00D10016"/>
    <w:rsid w:val="00D11455"/>
    <w:rsid w:val="00D120BD"/>
    <w:rsid w:val="00D20B2F"/>
    <w:rsid w:val="00D22881"/>
    <w:rsid w:val="00D23039"/>
    <w:rsid w:val="00D23948"/>
    <w:rsid w:val="00D31AC1"/>
    <w:rsid w:val="00D33131"/>
    <w:rsid w:val="00D340EE"/>
    <w:rsid w:val="00D34F2E"/>
    <w:rsid w:val="00D362DE"/>
    <w:rsid w:val="00D37439"/>
    <w:rsid w:val="00D5100B"/>
    <w:rsid w:val="00D53FF6"/>
    <w:rsid w:val="00D54B32"/>
    <w:rsid w:val="00D56B4E"/>
    <w:rsid w:val="00D601DA"/>
    <w:rsid w:val="00D65488"/>
    <w:rsid w:val="00D76D66"/>
    <w:rsid w:val="00D80A54"/>
    <w:rsid w:val="00D81906"/>
    <w:rsid w:val="00D87FF2"/>
    <w:rsid w:val="00D95AC3"/>
    <w:rsid w:val="00DA6BE8"/>
    <w:rsid w:val="00DB292B"/>
    <w:rsid w:val="00DB3F7F"/>
    <w:rsid w:val="00DB4783"/>
    <w:rsid w:val="00DB50E0"/>
    <w:rsid w:val="00DC23B7"/>
    <w:rsid w:val="00DD04C3"/>
    <w:rsid w:val="00DD5B7D"/>
    <w:rsid w:val="00DD6CC5"/>
    <w:rsid w:val="00DE2343"/>
    <w:rsid w:val="00DE5990"/>
    <w:rsid w:val="00DF6584"/>
    <w:rsid w:val="00E018A7"/>
    <w:rsid w:val="00E037E1"/>
    <w:rsid w:val="00E03F71"/>
    <w:rsid w:val="00E10A04"/>
    <w:rsid w:val="00E10B38"/>
    <w:rsid w:val="00E11465"/>
    <w:rsid w:val="00E17409"/>
    <w:rsid w:val="00E22588"/>
    <w:rsid w:val="00E246C3"/>
    <w:rsid w:val="00E24E19"/>
    <w:rsid w:val="00E253FB"/>
    <w:rsid w:val="00E3361B"/>
    <w:rsid w:val="00E33C02"/>
    <w:rsid w:val="00E474A5"/>
    <w:rsid w:val="00E51E2C"/>
    <w:rsid w:val="00E554D5"/>
    <w:rsid w:val="00E6416B"/>
    <w:rsid w:val="00E64ACB"/>
    <w:rsid w:val="00E67419"/>
    <w:rsid w:val="00E67E34"/>
    <w:rsid w:val="00E801F3"/>
    <w:rsid w:val="00E86CDF"/>
    <w:rsid w:val="00E91571"/>
    <w:rsid w:val="00E951ED"/>
    <w:rsid w:val="00EA2C3D"/>
    <w:rsid w:val="00EA48F3"/>
    <w:rsid w:val="00EA7C85"/>
    <w:rsid w:val="00EB0754"/>
    <w:rsid w:val="00EB0A8C"/>
    <w:rsid w:val="00EB2163"/>
    <w:rsid w:val="00EB227D"/>
    <w:rsid w:val="00EB26C2"/>
    <w:rsid w:val="00EB320C"/>
    <w:rsid w:val="00EB329F"/>
    <w:rsid w:val="00EB4936"/>
    <w:rsid w:val="00EC7ECC"/>
    <w:rsid w:val="00ED0271"/>
    <w:rsid w:val="00ED31AF"/>
    <w:rsid w:val="00ED3394"/>
    <w:rsid w:val="00ED45CB"/>
    <w:rsid w:val="00ED6345"/>
    <w:rsid w:val="00ED71AF"/>
    <w:rsid w:val="00EE4B80"/>
    <w:rsid w:val="00EE5328"/>
    <w:rsid w:val="00EF0164"/>
    <w:rsid w:val="00EF1797"/>
    <w:rsid w:val="00EF678E"/>
    <w:rsid w:val="00F0736B"/>
    <w:rsid w:val="00F11377"/>
    <w:rsid w:val="00F1399E"/>
    <w:rsid w:val="00F15801"/>
    <w:rsid w:val="00F1783C"/>
    <w:rsid w:val="00F20D7A"/>
    <w:rsid w:val="00F21211"/>
    <w:rsid w:val="00F236FD"/>
    <w:rsid w:val="00F257E6"/>
    <w:rsid w:val="00F320AB"/>
    <w:rsid w:val="00F348CD"/>
    <w:rsid w:val="00F4000C"/>
    <w:rsid w:val="00F438B0"/>
    <w:rsid w:val="00F47E49"/>
    <w:rsid w:val="00F507A4"/>
    <w:rsid w:val="00F52A61"/>
    <w:rsid w:val="00F53183"/>
    <w:rsid w:val="00F535D7"/>
    <w:rsid w:val="00F54910"/>
    <w:rsid w:val="00F569A7"/>
    <w:rsid w:val="00F60726"/>
    <w:rsid w:val="00F6424B"/>
    <w:rsid w:val="00F67152"/>
    <w:rsid w:val="00F67E68"/>
    <w:rsid w:val="00F67F23"/>
    <w:rsid w:val="00F70BD3"/>
    <w:rsid w:val="00F759B6"/>
    <w:rsid w:val="00F7618F"/>
    <w:rsid w:val="00F817E4"/>
    <w:rsid w:val="00F929B7"/>
    <w:rsid w:val="00F93C32"/>
    <w:rsid w:val="00FA36C5"/>
    <w:rsid w:val="00FA4D3A"/>
    <w:rsid w:val="00FA698D"/>
    <w:rsid w:val="00FB25C6"/>
    <w:rsid w:val="00FC113B"/>
    <w:rsid w:val="00FC4636"/>
    <w:rsid w:val="00FC6819"/>
    <w:rsid w:val="00FC6D9C"/>
    <w:rsid w:val="00FC7F72"/>
    <w:rsid w:val="00FD064F"/>
    <w:rsid w:val="00FD3DBC"/>
    <w:rsid w:val="00FD579D"/>
    <w:rsid w:val="00FD6E93"/>
    <w:rsid w:val="00FD7A95"/>
    <w:rsid w:val="00FE052F"/>
    <w:rsid w:val="00FE2916"/>
    <w:rsid w:val="00FE4114"/>
    <w:rsid w:val="00FE4B2D"/>
    <w:rsid w:val="00FF3379"/>
    <w:rsid w:val="00FF7549"/>
    <w:rsid w:val="00FF75E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AFD7D1"/>
  <w15:docId w15:val="{F8B0EB01-9274-48A8-95C7-4ACD1E92C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0658"/>
    <w:rPr>
      <w:rFonts w:ascii="Arial" w:hAnsi="Arial"/>
      <w:sz w:val="24"/>
    </w:rPr>
  </w:style>
  <w:style w:type="paragraph" w:styleId="Heading1">
    <w:name w:val="heading 1"/>
    <w:basedOn w:val="Normal"/>
    <w:next w:val="Normal"/>
    <w:qFormat/>
    <w:rsid w:val="002043A0"/>
    <w:pPr>
      <w:keepNext/>
      <w:spacing w:before="240" w:after="60"/>
      <w:outlineLvl w:val="0"/>
    </w:pPr>
    <w:rPr>
      <w:rFonts w:cs="Arial"/>
      <w:b/>
      <w:bCs/>
      <w:kern w:val="32"/>
      <w:sz w:val="32"/>
      <w:szCs w:val="32"/>
    </w:rPr>
  </w:style>
  <w:style w:type="paragraph" w:styleId="Heading2">
    <w:name w:val="heading 2"/>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outlineLvl w:val="1"/>
    </w:pPr>
    <w:rPr>
      <w:b/>
      <w:sz w:val="28"/>
      <w:szCs w:val="24"/>
    </w:rPr>
  </w:style>
  <w:style w:type="paragraph" w:styleId="Heading3">
    <w:name w:val="heading 3"/>
    <w:basedOn w:val="Normal"/>
    <w:next w:val="Normal"/>
    <w:qFormat/>
    <w:rsid w:val="00050658"/>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right"/>
      <w:outlineLvl w:val="2"/>
    </w:pPr>
    <w:rPr>
      <w:b/>
      <w:szCs w:val="24"/>
    </w:rPr>
  </w:style>
  <w:style w:type="paragraph" w:styleId="Heading5">
    <w:name w:val="heading 5"/>
    <w:basedOn w:val="Normal"/>
    <w:next w:val="Normal"/>
    <w:qFormat/>
    <w:rsid w:val="009978F2"/>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50658"/>
    <w:rPr>
      <w:color w:val="0000FF"/>
      <w:u w:val="single"/>
    </w:rPr>
  </w:style>
  <w:style w:type="paragraph" w:styleId="Header">
    <w:name w:val="header"/>
    <w:basedOn w:val="Normal"/>
    <w:link w:val="HeaderChar"/>
    <w:uiPriority w:val="99"/>
    <w:rsid w:val="00EA7C85"/>
    <w:pPr>
      <w:tabs>
        <w:tab w:val="center" w:pos="4320"/>
        <w:tab w:val="right" w:pos="8640"/>
      </w:tabs>
    </w:pPr>
    <w:rPr>
      <w:rFonts w:ascii="Times New Roman" w:hAnsi="Times New Roman"/>
      <w:szCs w:val="24"/>
    </w:rPr>
  </w:style>
  <w:style w:type="paragraph" w:styleId="BalloonText">
    <w:name w:val="Balloon Text"/>
    <w:basedOn w:val="Normal"/>
    <w:semiHidden/>
    <w:rsid w:val="00FD7A95"/>
    <w:rPr>
      <w:rFonts w:ascii="Tahoma" w:hAnsi="Tahoma" w:cs="Tahoma"/>
      <w:sz w:val="16"/>
      <w:szCs w:val="16"/>
    </w:rPr>
  </w:style>
  <w:style w:type="paragraph" w:styleId="BodyTextIndent">
    <w:name w:val="Body Text Indent"/>
    <w:basedOn w:val="Normal"/>
    <w:rsid w:val="00D80A54"/>
    <w:pPr>
      <w:spacing w:after="120"/>
      <w:ind w:left="360"/>
    </w:pPr>
  </w:style>
  <w:style w:type="paragraph" w:styleId="NormalWeb">
    <w:name w:val="Normal (Web)"/>
    <w:basedOn w:val="Normal"/>
    <w:rsid w:val="00A23878"/>
    <w:pPr>
      <w:spacing w:before="100" w:beforeAutospacing="1" w:after="100" w:afterAutospacing="1"/>
    </w:pPr>
    <w:rPr>
      <w:rFonts w:ascii="Times New Roman" w:hAnsi="Times New Roman"/>
      <w:color w:val="000000"/>
      <w:szCs w:val="24"/>
    </w:rPr>
  </w:style>
  <w:style w:type="paragraph" w:styleId="Footer">
    <w:name w:val="footer"/>
    <w:basedOn w:val="Normal"/>
    <w:link w:val="FooterChar"/>
    <w:uiPriority w:val="99"/>
    <w:rsid w:val="0039282E"/>
    <w:pPr>
      <w:tabs>
        <w:tab w:val="center" w:pos="4320"/>
        <w:tab w:val="right" w:pos="8640"/>
      </w:tabs>
    </w:pPr>
    <w:rPr>
      <w:rFonts w:ascii="Times New Roman" w:hAnsi="Times New Roman"/>
      <w:szCs w:val="24"/>
    </w:rPr>
  </w:style>
  <w:style w:type="character" w:styleId="Strong">
    <w:name w:val="Strong"/>
    <w:basedOn w:val="DefaultParagraphFont"/>
    <w:qFormat/>
    <w:rsid w:val="00FB25C6"/>
    <w:rPr>
      <w:b/>
      <w:bCs/>
    </w:rPr>
  </w:style>
  <w:style w:type="character" w:customStyle="1" w:styleId="FooterChar">
    <w:name w:val="Footer Char"/>
    <w:basedOn w:val="DefaultParagraphFont"/>
    <w:link w:val="Footer"/>
    <w:uiPriority w:val="99"/>
    <w:rsid w:val="00963A5F"/>
    <w:rPr>
      <w:sz w:val="24"/>
      <w:szCs w:val="24"/>
    </w:rPr>
  </w:style>
  <w:style w:type="character" w:styleId="CommentReference">
    <w:name w:val="annotation reference"/>
    <w:basedOn w:val="DefaultParagraphFont"/>
    <w:rsid w:val="00806D90"/>
    <w:rPr>
      <w:sz w:val="16"/>
      <w:szCs w:val="16"/>
    </w:rPr>
  </w:style>
  <w:style w:type="paragraph" w:styleId="CommentText">
    <w:name w:val="annotation text"/>
    <w:basedOn w:val="Normal"/>
    <w:link w:val="CommentTextChar"/>
    <w:rsid w:val="00806D90"/>
    <w:rPr>
      <w:sz w:val="20"/>
    </w:rPr>
  </w:style>
  <w:style w:type="character" w:customStyle="1" w:styleId="CommentTextChar">
    <w:name w:val="Comment Text Char"/>
    <w:basedOn w:val="DefaultParagraphFont"/>
    <w:link w:val="CommentText"/>
    <w:rsid w:val="00806D90"/>
    <w:rPr>
      <w:rFonts w:ascii="Arial" w:hAnsi="Arial"/>
    </w:rPr>
  </w:style>
  <w:style w:type="paragraph" w:styleId="CommentSubject">
    <w:name w:val="annotation subject"/>
    <w:basedOn w:val="CommentText"/>
    <w:next w:val="CommentText"/>
    <w:link w:val="CommentSubjectChar"/>
    <w:rsid w:val="00806D90"/>
    <w:rPr>
      <w:b/>
      <w:bCs/>
    </w:rPr>
  </w:style>
  <w:style w:type="character" w:customStyle="1" w:styleId="CommentSubjectChar">
    <w:name w:val="Comment Subject Char"/>
    <w:basedOn w:val="CommentTextChar"/>
    <w:link w:val="CommentSubject"/>
    <w:rsid w:val="00806D90"/>
    <w:rPr>
      <w:rFonts w:ascii="Arial" w:hAnsi="Arial"/>
      <w:b/>
      <w:bCs/>
    </w:rPr>
  </w:style>
  <w:style w:type="paragraph" w:customStyle="1" w:styleId="Default">
    <w:name w:val="Default"/>
    <w:basedOn w:val="Normal"/>
    <w:rsid w:val="00521918"/>
    <w:rPr>
      <w:rFonts w:ascii="Helvetica" w:eastAsiaTheme="minorHAnsi" w:hAnsi="Helvetica" w:cs="Helvetica"/>
      <w:color w:val="000000"/>
      <w:sz w:val="22"/>
      <w:szCs w:val="22"/>
    </w:rPr>
  </w:style>
  <w:style w:type="character" w:styleId="FollowedHyperlink">
    <w:name w:val="FollowedHyperlink"/>
    <w:basedOn w:val="DefaultParagraphFont"/>
    <w:semiHidden/>
    <w:unhideWhenUsed/>
    <w:rsid w:val="00D362DE"/>
    <w:rPr>
      <w:color w:val="800080" w:themeColor="followedHyperlink"/>
      <w:u w:val="single"/>
    </w:rPr>
  </w:style>
  <w:style w:type="character" w:customStyle="1" w:styleId="HeaderChar">
    <w:name w:val="Header Char"/>
    <w:basedOn w:val="DefaultParagraphFont"/>
    <w:link w:val="Header"/>
    <w:uiPriority w:val="99"/>
    <w:rsid w:val="00AA5BE7"/>
    <w:rPr>
      <w:sz w:val="24"/>
      <w:szCs w:val="24"/>
    </w:rPr>
  </w:style>
  <w:style w:type="paragraph" w:styleId="ListParagraph">
    <w:name w:val="List Paragraph"/>
    <w:basedOn w:val="Normal"/>
    <w:uiPriority w:val="34"/>
    <w:qFormat/>
    <w:rsid w:val="00AA5BE7"/>
    <w:pPr>
      <w:ind w:left="720"/>
      <w:contextualSpacing/>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15441">
      <w:bodyDiv w:val="1"/>
      <w:marLeft w:val="0"/>
      <w:marRight w:val="0"/>
      <w:marTop w:val="0"/>
      <w:marBottom w:val="0"/>
      <w:divBdr>
        <w:top w:val="none" w:sz="0" w:space="0" w:color="auto"/>
        <w:left w:val="none" w:sz="0" w:space="0" w:color="auto"/>
        <w:bottom w:val="none" w:sz="0" w:space="0" w:color="auto"/>
        <w:right w:val="none" w:sz="0" w:space="0" w:color="auto"/>
      </w:divBdr>
    </w:div>
    <w:div w:id="20472873">
      <w:bodyDiv w:val="1"/>
      <w:marLeft w:val="0"/>
      <w:marRight w:val="0"/>
      <w:marTop w:val="0"/>
      <w:marBottom w:val="0"/>
      <w:divBdr>
        <w:top w:val="none" w:sz="0" w:space="0" w:color="auto"/>
        <w:left w:val="none" w:sz="0" w:space="0" w:color="auto"/>
        <w:bottom w:val="none" w:sz="0" w:space="0" w:color="auto"/>
        <w:right w:val="none" w:sz="0" w:space="0" w:color="auto"/>
      </w:divBdr>
    </w:div>
    <w:div w:id="218438354">
      <w:bodyDiv w:val="1"/>
      <w:marLeft w:val="0"/>
      <w:marRight w:val="0"/>
      <w:marTop w:val="0"/>
      <w:marBottom w:val="0"/>
      <w:divBdr>
        <w:top w:val="none" w:sz="0" w:space="0" w:color="auto"/>
        <w:left w:val="none" w:sz="0" w:space="0" w:color="auto"/>
        <w:bottom w:val="none" w:sz="0" w:space="0" w:color="auto"/>
        <w:right w:val="none" w:sz="0" w:space="0" w:color="auto"/>
      </w:divBdr>
    </w:div>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393965244">
      <w:bodyDiv w:val="1"/>
      <w:marLeft w:val="0"/>
      <w:marRight w:val="0"/>
      <w:marTop w:val="0"/>
      <w:marBottom w:val="0"/>
      <w:divBdr>
        <w:top w:val="none" w:sz="0" w:space="0" w:color="auto"/>
        <w:left w:val="none" w:sz="0" w:space="0" w:color="auto"/>
        <w:bottom w:val="none" w:sz="0" w:space="0" w:color="auto"/>
        <w:right w:val="none" w:sz="0" w:space="0" w:color="auto"/>
      </w:divBdr>
    </w:div>
    <w:div w:id="397439291">
      <w:bodyDiv w:val="1"/>
      <w:marLeft w:val="0"/>
      <w:marRight w:val="0"/>
      <w:marTop w:val="0"/>
      <w:marBottom w:val="0"/>
      <w:divBdr>
        <w:top w:val="none" w:sz="0" w:space="0" w:color="auto"/>
        <w:left w:val="none" w:sz="0" w:space="0" w:color="auto"/>
        <w:bottom w:val="none" w:sz="0" w:space="0" w:color="auto"/>
        <w:right w:val="none" w:sz="0" w:space="0" w:color="auto"/>
      </w:divBdr>
    </w:div>
    <w:div w:id="446043169">
      <w:bodyDiv w:val="1"/>
      <w:marLeft w:val="0"/>
      <w:marRight w:val="0"/>
      <w:marTop w:val="0"/>
      <w:marBottom w:val="0"/>
      <w:divBdr>
        <w:top w:val="none" w:sz="0" w:space="0" w:color="auto"/>
        <w:left w:val="none" w:sz="0" w:space="0" w:color="auto"/>
        <w:bottom w:val="none" w:sz="0" w:space="0" w:color="auto"/>
        <w:right w:val="none" w:sz="0" w:space="0" w:color="auto"/>
      </w:divBdr>
    </w:div>
    <w:div w:id="501243482">
      <w:bodyDiv w:val="1"/>
      <w:marLeft w:val="0"/>
      <w:marRight w:val="0"/>
      <w:marTop w:val="0"/>
      <w:marBottom w:val="0"/>
      <w:divBdr>
        <w:top w:val="none" w:sz="0" w:space="0" w:color="auto"/>
        <w:left w:val="none" w:sz="0" w:space="0" w:color="auto"/>
        <w:bottom w:val="none" w:sz="0" w:space="0" w:color="auto"/>
        <w:right w:val="none" w:sz="0" w:space="0" w:color="auto"/>
      </w:divBdr>
    </w:div>
    <w:div w:id="706486681">
      <w:bodyDiv w:val="1"/>
      <w:marLeft w:val="0"/>
      <w:marRight w:val="0"/>
      <w:marTop w:val="0"/>
      <w:marBottom w:val="0"/>
      <w:divBdr>
        <w:top w:val="none" w:sz="0" w:space="0" w:color="auto"/>
        <w:left w:val="none" w:sz="0" w:space="0" w:color="auto"/>
        <w:bottom w:val="none" w:sz="0" w:space="0" w:color="auto"/>
        <w:right w:val="none" w:sz="0" w:space="0" w:color="auto"/>
      </w:divBdr>
    </w:div>
    <w:div w:id="764690593">
      <w:bodyDiv w:val="1"/>
      <w:marLeft w:val="0"/>
      <w:marRight w:val="0"/>
      <w:marTop w:val="0"/>
      <w:marBottom w:val="0"/>
      <w:divBdr>
        <w:top w:val="none" w:sz="0" w:space="0" w:color="auto"/>
        <w:left w:val="none" w:sz="0" w:space="0" w:color="auto"/>
        <w:bottom w:val="none" w:sz="0" w:space="0" w:color="auto"/>
        <w:right w:val="none" w:sz="0" w:space="0" w:color="auto"/>
      </w:divBdr>
    </w:div>
    <w:div w:id="904800403">
      <w:bodyDiv w:val="1"/>
      <w:marLeft w:val="0"/>
      <w:marRight w:val="0"/>
      <w:marTop w:val="0"/>
      <w:marBottom w:val="0"/>
      <w:divBdr>
        <w:top w:val="none" w:sz="0" w:space="0" w:color="auto"/>
        <w:left w:val="none" w:sz="0" w:space="0" w:color="auto"/>
        <w:bottom w:val="none" w:sz="0" w:space="0" w:color="auto"/>
        <w:right w:val="none" w:sz="0" w:space="0" w:color="auto"/>
      </w:divBdr>
    </w:div>
    <w:div w:id="947350728">
      <w:bodyDiv w:val="1"/>
      <w:marLeft w:val="0"/>
      <w:marRight w:val="0"/>
      <w:marTop w:val="0"/>
      <w:marBottom w:val="0"/>
      <w:divBdr>
        <w:top w:val="none" w:sz="0" w:space="0" w:color="auto"/>
        <w:left w:val="none" w:sz="0" w:space="0" w:color="auto"/>
        <w:bottom w:val="none" w:sz="0" w:space="0" w:color="auto"/>
        <w:right w:val="none" w:sz="0" w:space="0" w:color="auto"/>
      </w:divBdr>
      <w:divsChild>
        <w:div w:id="533691102">
          <w:marLeft w:val="0"/>
          <w:marRight w:val="0"/>
          <w:marTop w:val="0"/>
          <w:marBottom w:val="0"/>
          <w:divBdr>
            <w:top w:val="none" w:sz="0" w:space="0" w:color="auto"/>
            <w:left w:val="none" w:sz="0" w:space="0" w:color="auto"/>
            <w:bottom w:val="none" w:sz="0" w:space="0" w:color="auto"/>
            <w:right w:val="none" w:sz="0" w:space="0" w:color="auto"/>
          </w:divBdr>
        </w:div>
        <w:div w:id="1011026753">
          <w:marLeft w:val="0"/>
          <w:marRight w:val="0"/>
          <w:marTop w:val="0"/>
          <w:marBottom w:val="0"/>
          <w:divBdr>
            <w:top w:val="none" w:sz="0" w:space="0" w:color="auto"/>
            <w:left w:val="none" w:sz="0" w:space="0" w:color="auto"/>
            <w:bottom w:val="none" w:sz="0" w:space="0" w:color="auto"/>
            <w:right w:val="none" w:sz="0" w:space="0" w:color="auto"/>
          </w:divBdr>
          <w:divsChild>
            <w:div w:id="109956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296864">
      <w:bodyDiv w:val="1"/>
      <w:marLeft w:val="0"/>
      <w:marRight w:val="0"/>
      <w:marTop w:val="0"/>
      <w:marBottom w:val="0"/>
      <w:divBdr>
        <w:top w:val="none" w:sz="0" w:space="0" w:color="auto"/>
        <w:left w:val="none" w:sz="0" w:space="0" w:color="auto"/>
        <w:bottom w:val="none" w:sz="0" w:space="0" w:color="auto"/>
        <w:right w:val="none" w:sz="0" w:space="0" w:color="auto"/>
      </w:divBdr>
    </w:div>
    <w:div w:id="1063138200">
      <w:bodyDiv w:val="1"/>
      <w:marLeft w:val="0"/>
      <w:marRight w:val="0"/>
      <w:marTop w:val="0"/>
      <w:marBottom w:val="0"/>
      <w:divBdr>
        <w:top w:val="none" w:sz="0" w:space="0" w:color="auto"/>
        <w:left w:val="none" w:sz="0" w:space="0" w:color="auto"/>
        <w:bottom w:val="none" w:sz="0" w:space="0" w:color="auto"/>
        <w:right w:val="none" w:sz="0" w:space="0" w:color="auto"/>
      </w:divBdr>
    </w:div>
    <w:div w:id="1169833782">
      <w:bodyDiv w:val="1"/>
      <w:marLeft w:val="0"/>
      <w:marRight w:val="0"/>
      <w:marTop w:val="0"/>
      <w:marBottom w:val="0"/>
      <w:divBdr>
        <w:top w:val="none" w:sz="0" w:space="0" w:color="auto"/>
        <w:left w:val="none" w:sz="0" w:space="0" w:color="auto"/>
        <w:bottom w:val="none" w:sz="0" w:space="0" w:color="auto"/>
        <w:right w:val="none" w:sz="0" w:space="0" w:color="auto"/>
      </w:divBdr>
    </w:div>
    <w:div w:id="1217862285">
      <w:bodyDiv w:val="1"/>
      <w:marLeft w:val="0"/>
      <w:marRight w:val="0"/>
      <w:marTop w:val="0"/>
      <w:marBottom w:val="0"/>
      <w:divBdr>
        <w:top w:val="none" w:sz="0" w:space="0" w:color="auto"/>
        <w:left w:val="none" w:sz="0" w:space="0" w:color="auto"/>
        <w:bottom w:val="none" w:sz="0" w:space="0" w:color="auto"/>
        <w:right w:val="none" w:sz="0" w:space="0" w:color="auto"/>
      </w:divBdr>
    </w:div>
    <w:div w:id="1305351963">
      <w:bodyDiv w:val="1"/>
      <w:marLeft w:val="0"/>
      <w:marRight w:val="0"/>
      <w:marTop w:val="0"/>
      <w:marBottom w:val="0"/>
      <w:divBdr>
        <w:top w:val="none" w:sz="0" w:space="0" w:color="auto"/>
        <w:left w:val="none" w:sz="0" w:space="0" w:color="auto"/>
        <w:bottom w:val="none" w:sz="0" w:space="0" w:color="auto"/>
        <w:right w:val="none" w:sz="0" w:space="0" w:color="auto"/>
      </w:divBdr>
    </w:div>
    <w:div w:id="1322856807">
      <w:bodyDiv w:val="1"/>
      <w:marLeft w:val="0"/>
      <w:marRight w:val="0"/>
      <w:marTop w:val="0"/>
      <w:marBottom w:val="0"/>
      <w:divBdr>
        <w:top w:val="none" w:sz="0" w:space="0" w:color="auto"/>
        <w:left w:val="none" w:sz="0" w:space="0" w:color="auto"/>
        <w:bottom w:val="none" w:sz="0" w:space="0" w:color="auto"/>
        <w:right w:val="none" w:sz="0" w:space="0" w:color="auto"/>
      </w:divBdr>
      <w:divsChild>
        <w:div w:id="769589397">
          <w:marLeft w:val="0"/>
          <w:marRight w:val="0"/>
          <w:marTop w:val="0"/>
          <w:marBottom w:val="0"/>
          <w:divBdr>
            <w:top w:val="none" w:sz="0" w:space="0" w:color="auto"/>
            <w:left w:val="none" w:sz="0" w:space="0" w:color="auto"/>
            <w:bottom w:val="none" w:sz="0" w:space="0" w:color="auto"/>
            <w:right w:val="none" w:sz="0" w:space="0" w:color="auto"/>
          </w:divBdr>
        </w:div>
      </w:divsChild>
    </w:div>
    <w:div w:id="1335374575">
      <w:bodyDiv w:val="1"/>
      <w:marLeft w:val="0"/>
      <w:marRight w:val="0"/>
      <w:marTop w:val="0"/>
      <w:marBottom w:val="0"/>
      <w:divBdr>
        <w:top w:val="none" w:sz="0" w:space="0" w:color="auto"/>
        <w:left w:val="none" w:sz="0" w:space="0" w:color="auto"/>
        <w:bottom w:val="none" w:sz="0" w:space="0" w:color="auto"/>
        <w:right w:val="none" w:sz="0" w:space="0" w:color="auto"/>
      </w:divBdr>
    </w:div>
    <w:div w:id="1396051699">
      <w:bodyDiv w:val="1"/>
      <w:marLeft w:val="0"/>
      <w:marRight w:val="0"/>
      <w:marTop w:val="0"/>
      <w:marBottom w:val="0"/>
      <w:divBdr>
        <w:top w:val="none" w:sz="0" w:space="0" w:color="auto"/>
        <w:left w:val="none" w:sz="0" w:space="0" w:color="auto"/>
        <w:bottom w:val="none" w:sz="0" w:space="0" w:color="auto"/>
        <w:right w:val="none" w:sz="0" w:space="0" w:color="auto"/>
      </w:divBdr>
    </w:div>
    <w:div w:id="1512723071">
      <w:bodyDiv w:val="1"/>
      <w:marLeft w:val="0"/>
      <w:marRight w:val="0"/>
      <w:marTop w:val="0"/>
      <w:marBottom w:val="0"/>
      <w:divBdr>
        <w:top w:val="none" w:sz="0" w:space="0" w:color="auto"/>
        <w:left w:val="none" w:sz="0" w:space="0" w:color="auto"/>
        <w:bottom w:val="none" w:sz="0" w:space="0" w:color="auto"/>
        <w:right w:val="none" w:sz="0" w:space="0" w:color="auto"/>
      </w:divBdr>
    </w:div>
    <w:div w:id="1675716817">
      <w:bodyDiv w:val="1"/>
      <w:marLeft w:val="0"/>
      <w:marRight w:val="0"/>
      <w:marTop w:val="0"/>
      <w:marBottom w:val="0"/>
      <w:divBdr>
        <w:top w:val="none" w:sz="0" w:space="0" w:color="auto"/>
        <w:left w:val="none" w:sz="0" w:space="0" w:color="auto"/>
        <w:bottom w:val="none" w:sz="0" w:space="0" w:color="auto"/>
        <w:right w:val="none" w:sz="0" w:space="0" w:color="auto"/>
      </w:divBdr>
    </w:div>
    <w:div w:id="1676103553">
      <w:bodyDiv w:val="1"/>
      <w:marLeft w:val="0"/>
      <w:marRight w:val="0"/>
      <w:marTop w:val="0"/>
      <w:marBottom w:val="0"/>
      <w:divBdr>
        <w:top w:val="none" w:sz="0" w:space="0" w:color="auto"/>
        <w:left w:val="none" w:sz="0" w:space="0" w:color="auto"/>
        <w:bottom w:val="none" w:sz="0" w:space="0" w:color="auto"/>
        <w:right w:val="none" w:sz="0" w:space="0" w:color="auto"/>
      </w:divBdr>
    </w:div>
    <w:div w:id="1723599481">
      <w:bodyDiv w:val="1"/>
      <w:marLeft w:val="0"/>
      <w:marRight w:val="0"/>
      <w:marTop w:val="0"/>
      <w:marBottom w:val="0"/>
      <w:divBdr>
        <w:top w:val="none" w:sz="0" w:space="0" w:color="auto"/>
        <w:left w:val="none" w:sz="0" w:space="0" w:color="auto"/>
        <w:bottom w:val="none" w:sz="0" w:space="0" w:color="auto"/>
        <w:right w:val="none" w:sz="0" w:space="0" w:color="auto"/>
      </w:divBdr>
    </w:div>
    <w:div w:id="1809199229">
      <w:bodyDiv w:val="1"/>
      <w:marLeft w:val="0"/>
      <w:marRight w:val="0"/>
      <w:marTop w:val="0"/>
      <w:marBottom w:val="0"/>
      <w:divBdr>
        <w:top w:val="none" w:sz="0" w:space="0" w:color="auto"/>
        <w:left w:val="none" w:sz="0" w:space="0" w:color="auto"/>
        <w:bottom w:val="none" w:sz="0" w:space="0" w:color="auto"/>
        <w:right w:val="none" w:sz="0" w:space="0" w:color="auto"/>
      </w:divBdr>
    </w:div>
    <w:div w:id="1838033564">
      <w:bodyDiv w:val="1"/>
      <w:marLeft w:val="0"/>
      <w:marRight w:val="0"/>
      <w:marTop w:val="0"/>
      <w:marBottom w:val="0"/>
      <w:divBdr>
        <w:top w:val="none" w:sz="0" w:space="0" w:color="auto"/>
        <w:left w:val="none" w:sz="0" w:space="0" w:color="auto"/>
        <w:bottom w:val="none" w:sz="0" w:space="0" w:color="auto"/>
        <w:right w:val="none" w:sz="0" w:space="0" w:color="auto"/>
      </w:divBdr>
    </w:div>
    <w:div w:id="1933392065">
      <w:bodyDiv w:val="1"/>
      <w:marLeft w:val="0"/>
      <w:marRight w:val="0"/>
      <w:marTop w:val="0"/>
      <w:marBottom w:val="0"/>
      <w:divBdr>
        <w:top w:val="none" w:sz="0" w:space="0" w:color="auto"/>
        <w:left w:val="none" w:sz="0" w:space="0" w:color="auto"/>
        <w:bottom w:val="none" w:sz="0" w:space="0" w:color="auto"/>
        <w:right w:val="none" w:sz="0" w:space="0" w:color="auto"/>
      </w:divBdr>
    </w:div>
    <w:div w:id="1975334410">
      <w:bodyDiv w:val="1"/>
      <w:marLeft w:val="0"/>
      <w:marRight w:val="0"/>
      <w:marTop w:val="0"/>
      <w:marBottom w:val="0"/>
      <w:divBdr>
        <w:top w:val="none" w:sz="0" w:space="0" w:color="auto"/>
        <w:left w:val="none" w:sz="0" w:space="0" w:color="auto"/>
        <w:bottom w:val="none" w:sz="0" w:space="0" w:color="auto"/>
        <w:right w:val="none" w:sz="0" w:space="0" w:color="auto"/>
      </w:divBdr>
    </w:div>
    <w:div w:id="199120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acebook.com/vistaoutdoo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istaoutdoor.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ederalpremium.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asgw.org" TargetMode="External"/><Relationship Id="rId4" Type="http://schemas.openxmlformats.org/officeDocument/2006/relationships/settings" Target="settings.xml"/><Relationship Id="rId9" Type="http://schemas.openxmlformats.org/officeDocument/2006/relationships/hyperlink" Target="mailto:pressroom@vistaoutdoor.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0D529-39A4-4243-8980-2760A43A9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ATK</Company>
  <LinksUpToDate>false</LinksUpToDate>
  <CharactersWithSpaces>3197</CharactersWithSpaces>
  <SharedDoc>false</SharedDoc>
  <HLinks>
    <vt:vector size="24" baseType="variant">
      <vt:variant>
        <vt:i4>3080293</vt:i4>
      </vt:variant>
      <vt:variant>
        <vt:i4>9</vt:i4>
      </vt:variant>
      <vt:variant>
        <vt:i4>0</vt:i4>
      </vt:variant>
      <vt:variant>
        <vt:i4>5</vt:i4>
      </vt:variant>
      <vt:variant>
        <vt:lpwstr>http://www.atk.com/</vt:lpwstr>
      </vt:variant>
      <vt:variant>
        <vt:lpwstr/>
      </vt:variant>
      <vt:variant>
        <vt:i4>3866670</vt:i4>
      </vt:variant>
      <vt:variant>
        <vt:i4>6</vt:i4>
      </vt:variant>
      <vt:variant>
        <vt:i4>0</vt:i4>
      </vt:variant>
      <vt:variant>
        <vt:i4>5</vt:i4>
      </vt:variant>
      <vt:variant>
        <vt:lpwstr>http://www.championtarget.com/</vt:lpwstr>
      </vt:variant>
      <vt:variant>
        <vt:lpwstr/>
      </vt:variant>
      <vt:variant>
        <vt:i4>2228332</vt:i4>
      </vt:variant>
      <vt:variant>
        <vt:i4>3</vt:i4>
      </vt:variant>
      <vt:variant>
        <vt:i4>0</vt:i4>
      </vt:variant>
      <vt:variant>
        <vt:i4>5</vt:i4>
      </vt:variant>
      <vt:variant>
        <vt:lpwstr>http://www.champtiontarget.com/</vt:lpwstr>
      </vt:variant>
      <vt:variant>
        <vt:lpwstr/>
      </vt:variant>
      <vt:variant>
        <vt:i4>131107</vt:i4>
      </vt:variant>
      <vt:variant>
        <vt:i4>0</vt:i4>
      </vt:variant>
      <vt:variant>
        <vt:i4>0</vt:i4>
      </vt:variant>
      <vt:variant>
        <vt:i4>5</vt:i4>
      </vt:variant>
      <vt:variant>
        <vt:lpwstr>mailto:pressroom@at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41594</dc:creator>
  <cp:lastModifiedBy>Reich, JJ (John)</cp:lastModifiedBy>
  <cp:revision>11</cp:revision>
  <cp:lastPrinted>2016-11-30T19:44:00Z</cp:lastPrinted>
  <dcterms:created xsi:type="dcterms:W3CDTF">2018-04-03T21:32:00Z</dcterms:created>
  <dcterms:modified xsi:type="dcterms:W3CDTF">2018-04-1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44986a4-502c-4f15-932e-cdc70d14d78d</vt:lpwstr>
  </property>
  <property fmtid="{D5CDD505-2E9C-101B-9397-08002B2CF9AE}" pid="3" name="ATKCategory">
    <vt:lpwstr>Alliant Techsystems Proprietary - Unmarked</vt:lpwstr>
  </property>
</Properties>
</file>